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55FFAC5" w14:textId="2A985C3F" w:rsidR="00AF6F24" w:rsidRDefault="00AF6F24" w:rsidP="00AF6F24">
      <w:pPr>
        <w:pStyle w:val="Heading1"/>
        <w:jc w:val="center"/>
      </w:pPr>
      <w:r>
        <w:t>Lab: Basic Syntax, Conditional Statements</w:t>
      </w:r>
      <w:r w:rsidR="00E00C02">
        <w:t>,</w:t>
      </w:r>
      <w:r>
        <w:t xml:space="preserve"> and Loops</w:t>
      </w:r>
    </w:p>
    <w:p w14:paraId="5614B73F" w14:textId="2D68BCC2" w:rsidR="00A925BE" w:rsidRDefault="00AF6F24" w:rsidP="00A925BE">
      <w:pPr>
        <w:spacing w:before="0" w:after="0" w:line="240" w:lineRule="auto"/>
        <w:jc w:val="center"/>
        <w:rPr>
          <w:lang w:val="bg-BG"/>
        </w:rPr>
      </w:pPr>
      <w:r w:rsidRPr="00A925BE">
        <w:rPr>
          <w:lang w:val="bg-BG"/>
        </w:rPr>
        <w:t xml:space="preserve">Problems for in-class lab for the </w:t>
      </w:r>
      <w:r w:rsidR="006B4A9F">
        <w:fldChar w:fldCharType="begin"/>
      </w:r>
      <w:r w:rsidR="006B4A9F">
        <w:instrText xml:space="preserve"> HYPERLINK "https://softuni.bg/trainings/3953/programming-fundamentals-with-python-january-2023" </w:instrText>
      </w:r>
      <w:r w:rsidR="006B4A9F">
        <w:fldChar w:fldCharType="separate"/>
      </w:r>
      <w:bookmarkStart w:id="0" w:name="_GoBack1"/>
      <w:r w:rsidRPr="00A925BE">
        <w:rPr>
          <w:rStyle w:val="InternetLink"/>
          <w:lang w:val="bg-BG"/>
        </w:rPr>
        <w:t>Python Fundamentals Course @SoftUni</w:t>
      </w:r>
      <w:r w:rsidR="006B4A9F">
        <w:rPr>
          <w:rStyle w:val="InternetLink"/>
          <w:lang w:val="bg-BG"/>
        </w:rPr>
        <w:fldChar w:fldCharType="end"/>
      </w:r>
      <w:r w:rsidRPr="00A925BE">
        <w:rPr>
          <w:lang w:val="bg-BG"/>
        </w:rPr>
        <w:t xml:space="preserve">. </w:t>
      </w:r>
      <w:bookmarkEnd w:id="0"/>
    </w:p>
    <w:p w14:paraId="2E2438AD" w14:textId="6B7045B0" w:rsidR="00AF6F24" w:rsidRPr="00A925BE" w:rsidRDefault="00AF6F24" w:rsidP="00A925BE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judge system at </w:t>
      </w:r>
      <w:r w:rsidR="006B4A9F">
        <w:fldChar w:fldCharType="begin"/>
      </w:r>
      <w:r w:rsidR="006B4A9F">
        <w:instrText xml:space="preserve"> HYPERLINK "https://judge.softuni.org/Contests/1718" </w:instrText>
      </w:r>
      <w:r w:rsidR="006B4A9F">
        <w:fldChar w:fldCharType="separate"/>
      </w:r>
      <w:r w:rsidR="00093E5C">
        <w:rPr>
          <w:rStyle w:val="InternetLink"/>
          <w:lang w:val="bg-BG"/>
        </w:rPr>
        <w:t>https://judge.softuni.org/Contests/1718</w:t>
      </w:r>
      <w:r w:rsidR="006B4A9F">
        <w:rPr>
          <w:rStyle w:val="InternetLink"/>
          <w:lang w:val="bg-BG"/>
        </w:rPr>
        <w:fldChar w:fldCharType="end"/>
      </w:r>
      <w:r w:rsidR="00A925BE">
        <w:rPr>
          <w:rStyle w:val="InternetLink"/>
        </w:rPr>
        <w:t>.</w:t>
      </w:r>
    </w:p>
    <w:p w14:paraId="761C7D41" w14:textId="77777777" w:rsidR="00F641AC" w:rsidRDefault="00F641AC" w:rsidP="00F641AC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Number Definer</w:t>
      </w:r>
    </w:p>
    <w:p w14:paraId="3DFE1CDA" w14:textId="77777777" w:rsidR="00F641AC" w:rsidRDefault="00F641AC" w:rsidP="00F641AC">
      <w:r>
        <w:t>Write a program that reads a floating-point number and:</w:t>
      </w:r>
    </w:p>
    <w:p w14:paraId="58A5A2F2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prints </w:t>
      </w:r>
      <w:r w:rsidRPr="001A5C79">
        <w:rPr>
          <w:rFonts w:ascii="Consolas" w:hAnsi="Consolas"/>
          <w:b/>
        </w:rPr>
        <w:t>"zero"</w:t>
      </w:r>
      <w:r>
        <w:t xml:space="preserve"> if the number is zero</w:t>
      </w:r>
    </w:p>
    <w:p w14:paraId="65691041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prints </w:t>
      </w:r>
      <w:r w:rsidRPr="001A5C79">
        <w:rPr>
          <w:rFonts w:ascii="Consolas" w:hAnsi="Consolas"/>
          <w:b/>
        </w:rPr>
        <w:t>"positive"</w:t>
      </w:r>
      <w:r>
        <w:t xml:space="preserve"> or </w:t>
      </w:r>
      <w:r w:rsidRPr="001A5C79">
        <w:rPr>
          <w:rFonts w:ascii="Consolas" w:hAnsi="Consolas"/>
          <w:b/>
        </w:rPr>
        <w:t>"negative"</w:t>
      </w:r>
    </w:p>
    <w:p w14:paraId="0AA16E80" w14:textId="77777777" w:rsidR="00F641AC" w:rsidRDefault="00F641AC" w:rsidP="00F641AC">
      <w:pPr>
        <w:pStyle w:val="ListParagraph"/>
        <w:numPr>
          <w:ilvl w:val="0"/>
          <w:numId w:val="42"/>
        </w:numPr>
      </w:pPr>
      <w:r>
        <w:t xml:space="preserve">adds </w:t>
      </w:r>
      <w:r w:rsidRPr="001A5C79">
        <w:rPr>
          <w:rFonts w:ascii="Consolas" w:hAnsi="Consolas"/>
          <w:b/>
        </w:rPr>
        <w:t>"small"</w:t>
      </w:r>
      <w:r>
        <w:t xml:space="preserve"> if the absolute value of the number is less than 1 and it is not 0, or </w:t>
      </w:r>
      <w:r w:rsidRPr="001A5C79">
        <w:rPr>
          <w:rFonts w:ascii="Consolas" w:hAnsi="Consolas"/>
          <w:b/>
        </w:rPr>
        <w:t>"large"</w:t>
      </w:r>
      <w:r>
        <w:t xml:space="preserve"> if it exceeds </w:t>
      </w:r>
    </w:p>
    <w:p w14:paraId="6E18D2A7" w14:textId="4DFD4BE6" w:rsidR="00F641AC" w:rsidRDefault="00F641AC" w:rsidP="00F641AC">
      <w:pPr>
        <w:pStyle w:val="ListParagraph"/>
      </w:pPr>
      <w:r>
        <w:t>1 000</w:t>
      </w:r>
      <w:r w:rsidR="004C6F59">
        <w:t> </w:t>
      </w:r>
      <w:r>
        <w:t>000</w:t>
      </w:r>
    </w:p>
    <w:p w14:paraId="7BFEDA4F" w14:textId="77777777" w:rsidR="004C6F59" w:rsidRPr="00D0747D" w:rsidRDefault="004C6F59" w:rsidP="00F641AC">
      <w:pPr>
        <w:pStyle w:val="ListParagraph"/>
      </w:pPr>
    </w:p>
    <w:p w14:paraId="49564CAD" w14:textId="77777777" w:rsidR="00F641AC" w:rsidRDefault="00F641AC" w:rsidP="00F641AC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06"/>
        <w:gridCol w:w="3016"/>
      </w:tblGrid>
      <w:tr w:rsidR="00F641AC" w14:paraId="056CE67F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C85401" w14:textId="77777777" w:rsidR="00F641AC" w:rsidRPr="002E0670" w:rsidRDefault="00F641AC" w:rsidP="0022175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4B64F5" w14:textId="77777777" w:rsidR="00F641AC" w:rsidRPr="002E0670" w:rsidRDefault="00F641AC" w:rsidP="0022175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F641AC" w14:paraId="0AAD5849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D3414C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25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7CCC0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positive</w:t>
            </w:r>
          </w:p>
        </w:tc>
      </w:tr>
      <w:tr w:rsidR="00F641AC" w14:paraId="21F23885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08D4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0.7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D9F0A7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small positive</w:t>
            </w:r>
          </w:p>
        </w:tc>
      </w:tr>
      <w:tr w:rsidR="00F641AC" w14:paraId="1F68D44F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F17E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435247392.92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53E6F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large positive</w:t>
            </w:r>
          </w:p>
        </w:tc>
      </w:tr>
      <w:tr w:rsidR="00F641AC" w14:paraId="5B195A53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A5A615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0.005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E11CC3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small negative</w:t>
            </w:r>
          </w:p>
        </w:tc>
      </w:tr>
      <w:tr w:rsidR="00F641AC" w14:paraId="690CFFF8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AB1B2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103.2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3DDB26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negative</w:t>
            </w:r>
          </w:p>
        </w:tc>
      </w:tr>
      <w:tr w:rsidR="00F641AC" w14:paraId="3C1F20A3" w14:textId="77777777" w:rsidTr="0022175C">
        <w:tc>
          <w:tcPr>
            <w:tcW w:w="2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4ABA8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358583355123.001</w:t>
            </w:r>
          </w:p>
        </w:tc>
        <w:tc>
          <w:tcPr>
            <w:tcW w:w="30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FA0859" w14:textId="77777777" w:rsidR="00F641AC" w:rsidRPr="002E0670" w:rsidRDefault="00F641AC" w:rsidP="0022175C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large negative</w:t>
            </w:r>
          </w:p>
        </w:tc>
      </w:tr>
    </w:tbl>
    <w:p w14:paraId="6F313FCF" w14:textId="77777777" w:rsidR="004C6F59" w:rsidRDefault="004C6F59" w:rsidP="00F641AC">
      <w:pPr>
        <w:pStyle w:val="Heading3"/>
      </w:pPr>
    </w:p>
    <w:p w14:paraId="3E5C08F4" w14:textId="77777777" w:rsidR="004C6F59" w:rsidRPr="004C6F59" w:rsidRDefault="004C6F59" w:rsidP="004C6F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</w:pP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 xml:space="preserve">n = </w:t>
      </w:r>
      <w:r w:rsidRPr="004C6F59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float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(</w:t>
      </w:r>
      <w:r w:rsidRPr="004C6F59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input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())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</w:r>
      <w:r w:rsidRPr="004C6F59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 xml:space="preserve">if 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 xml:space="preserve">n == </w:t>
      </w:r>
      <w:r w:rsidRPr="004C6F5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0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: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</w:t>
      </w:r>
      <w:r w:rsidRPr="004C6F59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print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(</w:t>
      </w:r>
      <w:r w:rsidRPr="004C6F59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>'zero'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)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</w:r>
      <w:r w:rsidRPr="004C6F59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 xml:space="preserve">elif 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n&gt;</w:t>
      </w:r>
      <w:r w:rsidRPr="004C6F5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0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: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</w:t>
      </w:r>
      <w:r w:rsidRPr="004C6F59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 xml:space="preserve">if 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n&lt;</w:t>
      </w:r>
      <w:r w:rsidRPr="004C6F5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1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: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    </w:t>
      </w:r>
      <w:r w:rsidRPr="004C6F59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print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(</w:t>
      </w:r>
      <w:r w:rsidRPr="004C6F59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>'small positive'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)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</w:t>
      </w:r>
      <w:r w:rsidRPr="004C6F59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 xml:space="preserve">elif 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 xml:space="preserve">n &gt; </w:t>
      </w:r>
      <w:r w:rsidRPr="004C6F5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1000000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: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    </w:t>
      </w:r>
      <w:r w:rsidRPr="004C6F59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print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(</w:t>
      </w:r>
      <w:r w:rsidRPr="004C6F59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>'large positive'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)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</w:t>
      </w:r>
      <w:r w:rsidRPr="004C6F59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>else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: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    </w:t>
      </w:r>
      <w:r w:rsidRPr="004C6F59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print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(</w:t>
      </w:r>
      <w:r w:rsidRPr="004C6F59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>'positive'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)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</w:r>
      <w:r w:rsidRPr="004C6F59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>else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: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</w:t>
      </w:r>
      <w:r w:rsidRPr="004C6F59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 xml:space="preserve">if </w:t>
      </w:r>
      <w:r w:rsidRPr="004C6F59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abs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 xml:space="preserve">(n) &lt; </w:t>
      </w:r>
      <w:r w:rsidRPr="004C6F5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1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: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    </w:t>
      </w:r>
      <w:r w:rsidRPr="004C6F59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print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(</w:t>
      </w:r>
      <w:r w:rsidRPr="004C6F59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>'small negative'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)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</w:t>
      </w:r>
      <w:r w:rsidRPr="004C6F59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 xml:space="preserve">elif </w:t>
      </w:r>
      <w:r w:rsidRPr="004C6F59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abs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 xml:space="preserve">(n) &gt; </w:t>
      </w:r>
      <w:r w:rsidRPr="004C6F59">
        <w:rPr>
          <w:rFonts w:ascii="Courier New" w:eastAsia="Times New Roman" w:hAnsi="Courier New" w:cs="Courier New"/>
          <w:color w:val="1750EB"/>
          <w:sz w:val="20"/>
          <w:szCs w:val="20"/>
          <w:lang w:val="bg-BG" w:eastAsia="bg-BG"/>
        </w:rPr>
        <w:t>1000000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: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    </w:t>
      </w:r>
      <w:r w:rsidRPr="004C6F59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print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(</w:t>
      </w:r>
      <w:r w:rsidRPr="004C6F59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>'large negative'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)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</w:t>
      </w:r>
      <w:r w:rsidRPr="004C6F59">
        <w:rPr>
          <w:rFonts w:ascii="Courier New" w:eastAsia="Times New Roman" w:hAnsi="Courier New" w:cs="Courier New"/>
          <w:color w:val="0033B3"/>
          <w:sz w:val="20"/>
          <w:szCs w:val="20"/>
          <w:lang w:val="bg-BG" w:eastAsia="bg-BG"/>
        </w:rPr>
        <w:t>else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: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br/>
        <w:t xml:space="preserve">        </w:t>
      </w:r>
      <w:r w:rsidRPr="004C6F59">
        <w:rPr>
          <w:rFonts w:ascii="Courier New" w:eastAsia="Times New Roman" w:hAnsi="Courier New" w:cs="Courier New"/>
          <w:color w:val="000080"/>
          <w:sz w:val="20"/>
          <w:szCs w:val="20"/>
          <w:lang w:val="bg-BG" w:eastAsia="bg-BG"/>
        </w:rPr>
        <w:t>print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(</w:t>
      </w:r>
      <w:r w:rsidRPr="004C6F59">
        <w:rPr>
          <w:rFonts w:ascii="Courier New" w:eastAsia="Times New Roman" w:hAnsi="Courier New" w:cs="Courier New"/>
          <w:color w:val="067D17"/>
          <w:sz w:val="20"/>
          <w:szCs w:val="20"/>
          <w:lang w:val="bg-BG" w:eastAsia="bg-BG"/>
        </w:rPr>
        <w:t>'negative'</w:t>
      </w:r>
      <w:r w:rsidRPr="004C6F59">
        <w:rPr>
          <w:rFonts w:ascii="Courier New" w:eastAsia="Times New Roman" w:hAnsi="Courier New" w:cs="Courier New"/>
          <w:color w:val="080808"/>
          <w:sz w:val="20"/>
          <w:szCs w:val="20"/>
          <w:lang w:val="bg-BG" w:eastAsia="bg-BG"/>
        </w:rPr>
        <w:t>)</w:t>
      </w:r>
    </w:p>
    <w:p w14:paraId="4F69EDA5" w14:textId="77777777" w:rsidR="004C6F59" w:rsidRDefault="004C6F59" w:rsidP="00F641AC">
      <w:pPr>
        <w:pStyle w:val="Heading3"/>
      </w:pPr>
    </w:p>
    <w:p w14:paraId="2DCEC01D" w14:textId="77777777" w:rsidR="004C6F59" w:rsidRDefault="004C6F59" w:rsidP="00F641AC">
      <w:pPr>
        <w:pStyle w:val="Heading3"/>
      </w:pPr>
    </w:p>
    <w:p w14:paraId="1133F30C" w14:textId="77777777" w:rsidR="00F641AC" w:rsidRDefault="00F641AC" w:rsidP="00F641AC">
      <w:pPr>
        <w:pStyle w:val="Heading3"/>
        <w:rPr>
          <w:lang w:val="bg-BG"/>
        </w:rPr>
      </w:pPr>
      <w:r>
        <w:t>Hints</w:t>
      </w:r>
    </w:p>
    <w:p w14:paraId="10FFC112" w14:textId="3217AD70" w:rsidR="00F641AC" w:rsidRDefault="00F641AC" w:rsidP="00F641AC">
      <w:pPr>
        <w:rPr>
          <w:lang w:val="bg-BG"/>
        </w:rPr>
      </w:pPr>
      <w:r>
        <w:t>First, we read the number from the console as a float because we are going to receive floating-point numbers:</w:t>
      </w:r>
    </w:p>
    <w:p w14:paraId="3E9E7B5F" w14:textId="77777777" w:rsidR="00F641AC" w:rsidRDefault="00F641AC" w:rsidP="00F641AC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2BB8E30F" wp14:editId="6EEB892B">
            <wp:extent cx="3248025" cy="282752"/>
            <wp:effectExtent l="19050" t="19050" r="9525" b="222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496" cy="28444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0EFCF51" w14:textId="77777777" w:rsidR="00F641AC" w:rsidRDefault="00F641AC" w:rsidP="00F641AC">
      <w:pPr>
        <w:rPr>
          <w:lang w:val="bg-BG"/>
        </w:rPr>
      </w:pPr>
      <w:r>
        <w:t>Then, we write a condition to check if the number is zero:</w:t>
      </w:r>
    </w:p>
    <w:p w14:paraId="6AF12E2A" w14:textId="77777777" w:rsidR="00F641AC" w:rsidRDefault="00F641AC" w:rsidP="00F641A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CFA24D7" wp14:editId="03642D71">
            <wp:extent cx="3248025" cy="552165"/>
            <wp:effectExtent l="19050" t="19050" r="9525" b="19685"/>
            <wp:docPr id="27" name="Picture 27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icture containing 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4354" cy="56004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184F5FF" w14:textId="77777777" w:rsidR="00F641AC" w:rsidRDefault="00F641AC" w:rsidP="00F641AC">
      <w:pPr>
        <w:rPr>
          <w:lang w:val="bg-BG"/>
        </w:rPr>
      </w:pPr>
      <w:r>
        <w:t>After that, we write a condition to check if the number is positive and add the additional conditions:</w:t>
      </w:r>
    </w:p>
    <w:p w14:paraId="24DE117A" w14:textId="77777777" w:rsidR="00F641AC" w:rsidRDefault="00F641AC" w:rsidP="00F641A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52FF9A8" wp14:editId="0C895EF4">
            <wp:extent cx="3627755" cy="1509146"/>
            <wp:effectExtent l="19050" t="19050" r="10795" b="15240"/>
            <wp:docPr id="26" name="Picture 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5305" cy="151228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65146FD" w14:textId="77777777" w:rsidR="00F641AC" w:rsidRDefault="00F641AC" w:rsidP="00F641AC">
      <w:pPr>
        <w:rPr>
          <w:lang w:val="bg-BG"/>
        </w:rPr>
      </w:pPr>
      <w:r>
        <w:t>Then, we check if the number is negative. To check if the number is small or large, we use the absolute value of the negative number:</w:t>
      </w:r>
    </w:p>
    <w:p w14:paraId="271D57AA" w14:textId="77777777" w:rsidR="00F641AC" w:rsidRDefault="00F641AC" w:rsidP="00F641A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D0C5D9B" wp14:editId="2E6FC82B">
            <wp:extent cx="3609975" cy="1535735"/>
            <wp:effectExtent l="19050" t="19050" r="9525" b="2667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79" cy="153960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E9F07E9" w14:textId="441D1E7B" w:rsidR="00AF6F24" w:rsidRDefault="00D67299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L</w:t>
      </w:r>
      <w:r w:rsidRPr="00D67299">
        <w:t xml:space="preserve">argest </w:t>
      </w:r>
      <w:r w:rsidR="00AF6F24">
        <w:t>of Three Numbers</w:t>
      </w:r>
    </w:p>
    <w:p w14:paraId="75FF3EEC" w14:textId="27380B1A" w:rsidR="00AF6F24" w:rsidRPr="00D67299" w:rsidRDefault="00AF6F24" w:rsidP="00AF6F24">
      <w:pPr>
        <w:rPr>
          <w:lang w:val="bg-BG"/>
        </w:rPr>
      </w:pPr>
      <w:r>
        <w:t xml:space="preserve">Write a program that receives </w:t>
      </w:r>
      <w:r>
        <w:rPr>
          <w:b/>
        </w:rPr>
        <w:t>three whole numbers</w:t>
      </w:r>
      <w:r>
        <w:t xml:space="preserve"> and print</w:t>
      </w:r>
      <w:r w:rsidR="00C24ED8">
        <w:t>s</w:t>
      </w:r>
      <w:r>
        <w:t xml:space="preserve"> the </w:t>
      </w:r>
      <w:r w:rsidR="00D67299" w:rsidRPr="00D67299">
        <w:rPr>
          <w:b/>
        </w:rPr>
        <w:t xml:space="preserve">largest </w:t>
      </w:r>
      <w:r>
        <w:rPr>
          <w:b/>
        </w:rPr>
        <w:t>one</w:t>
      </w:r>
      <w:r w:rsidR="00D67299">
        <w:rPr>
          <w:b/>
          <w:lang w:val="bg-BG"/>
        </w:rPr>
        <w:t>.</w:t>
      </w:r>
    </w:p>
    <w:p w14:paraId="5C1DD64C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28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2"/>
        <w:gridCol w:w="1275"/>
      </w:tblGrid>
      <w:tr w:rsidR="00AF6F24" w14:paraId="31AB9447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B31778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984C16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:rsidRPr="00D67299" w14:paraId="5C9DEC14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6428AF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3</w:t>
            </w:r>
          </w:p>
          <w:p w14:paraId="03798098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1</w:t>
            </w:r>
          </w:p>
          <w:p w14:paraId="6746F17A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AAC03F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5</w:t>
            </w:r>
          </w:p>
        </w:tc>
      </w:tr>
      <w:tr w:rsidR="00AF6F24" w14:paraId="04979678" w14:textId="77777777" w:rsidTr="00AF6F24">
        <w:tc>
          <w:tcPr>
            <w:tcW w:w="15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76A823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0</w:t>
            </w:r>
          </w:p>
          <w:p w14:paraId="301D1DA2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1</w:t>
            </w:r>
          </w:p>
          <w:p w14:paraId="68069E4D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-2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F3D0A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0</w:t>
            </w:r>
          </w:p>
        </w:tc>
      </w:tr>
    </w:tbl>
    <w:p w14:paraId="6BD0454A" w14:textId="77777777" w:rsidR="004C6F59" w:rsidRDefault="004C6F59" w:rsidP="00AF6F24">
      <w:pPr>
        <w:pStyle w:val="Heading3"/>
      </w:pPr>
    </w:p>
    <w:p w14:paraId="76D47ACC" w14:textId="77777777" w:rsidR="004C6F59" w:rsidRDefault="004C6F59" w:rsidP="004C6F59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 xml:space="preserve">num1 = </w:t>
      </w:r>
      <w:r>
        <w:rPr>
          <w:color w:val="000080"/>
        </w:rPr>
        <w:t>int</w:t>
      </w:r>
      <w:r>
        <w:rPr>
          <w:color w:val="080808"/>
        </w:rPr>
        <w:t>(</w:t>
      </w:r>
      <w:r>
        <w:rPr>
          <w:color w:val="000080"/>
        </w:rPr>
        <w:t>input</w:t>
      </w:r>
      <w:r>
        <w:rPr>
          <w:color w:val="080808"/>
        </w:rPr>
        <w:t>())</w:t>
      </w:r>
      <w:r>
        <w:rPr>
          <w:color w:val="080808"/>
        </w:rPr>
        <w:br/>
        <w:t xml:space="preserve">num2 = </w:t>
      </w:r>
      <w:r>
        <w:rPr>
          <w:color w:val="000080"/>
        </w:rPr>
        <w:t>int</w:t>
      </w:r>
      <w:r>
        <w:rPr>
          <w:color w:val="080808"/>
        </w:rPr>
        <w:t>(</w:t>
      </w:r>
      <w:r>
        <w:rPr>
          <w:color w:val="000080"/>
        </w:rPr>
        <w:t>input</w:t>
      </w:r>
      <w:r>
        <w:rPr>
          <w:color w:val="080808"/>
        </w:rPr>
        <w:t>())</w:t>
      </w:r>
      <w:r>
        <w:rPr>
          <w:color w:val="080808"/>
        </w:rPr>
        <w:br/>
        <w:t xml:space="preserve">num3 = </w:t>
      </w:r>
      <w:r>
        <w:rPr>
          <w:color w:val="000080"/>
        </w:rPr>
        <w:t>int</w:t>
      </w:r>
      <w:r>
        <w:rPr>
          <w:color w:val="080808"/>
        </w:rPr>
        <w:t>(</w:t>
      </w:r>
      <w:r>
        <w:rPr>
          <w:color w:val="000080"/>
        </w:rPr>
        <w:t>input</w:t>
      </w:r>
      <w:r>
        <w:rPr>
          <w:color w:val="080808"/>
        </w:rPr>
        <w:t>())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color w:val="000080"/>
        </w:rPr>
        <w:t>max</w:t>
      </w:r>
      <w:r>
        <w:rPr>
          <w:color w:val="080808"/>
        </w:rPr>
        <w:t>(num1,num2,num3))</w:t>
      </w:r>
    </w:p>
    <w:p w14:paraId="69A651D7" w14:textId="77777777" w:rsidR="004C6F59" w:rsidRPr="004C6F59" w:rsidRDefault="004C6F59" w:rsidP="004C6F59"/>
    <w:p w14:paraId="2FFF211E" w14:textId="77777777" w:rsidR="004C6F59" w:rsidRDefault="004C6F59" w:rsidP="00AF6F24">
      <w:pPr>
        <w:pStyle w:val="Heading3"/>
      </w:pPr>
    </w:p>
    <w:p w14:paraId="4674353D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732B2F1D" w14:textId="77777777" w:rsidR="00AF6F24" w:rsidRDefault="00AF6F24" w:rsidP="00AF6F24">
      <w:pPr>
        <w:rPr>
          <w:lang w:val="bg-BG"/>
        </w:rPr>
      </w:pPr>
      <w:r>
        <w:t>We start by reading the three numbers from the console:</w:t>
      </w:r>
    </w:p>
    <w:p w14:paraId="5ABB5016" w14:textId="356D3362" w:rsidR="00AF6F24" w:rsidRDefault="00AF6F24" w:rsidP="00AF6F2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E1DDD99" wp14:editId="2829D6E4">
            <wp:extent cx="3368040" cy="1181100"/>
            <wp:effectExtent l="19050" t="19050" r="22860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1811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EFC5334" w14:textId="77BB72A2" w:rsidR="00AF6F24" w:rsidRDefault="00AF6F24" w:rsidP="00AF6F24">
      <w:pPr>
        <w:rPr>
          <w:lang w:val="bg-BG"/>
        </w:rPr>
      </w:pPr>
      <w:r>
        <w:t xml:space="preserve">Then we compare them and print the </w:t>
      </w:r>
      <w:r w:rsidR="00D0747D">
        <w:t>largest</w:t>
      </w:r>
      <w:r>
        <w:t xml:space="preserve"> one:</w:t>
      </w:r>
    </w:p>
    <w:p w14:paraId="1110CB5C" w14:textId="66206EF4" w:rsidR="00AF6F24" w:rsidRDefault="00AF6F24" w:rsidP="00AF6F2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ACB0FF9" wp14:editId="451EBF9B">
            <wp:extent cx="5974080" cy="1539240"/>
            <wp:effectExtent l="19050" t="19050" r="26670" b="2286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15392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410B4F9" w14:textId="77777777" w:rsidR="00AF6F24" w:rsidRDefault="00AF6F24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Word Reverse</w:t>
      </w:r>
    </w:p>
    <w:p w14:paraId="5FFB6903" w14:textId="55626D60" w:rsidR="00AF6F24" w:rsidRDefault="00AF6F24" w:rsidP="00AF6F24">
      <w:pPr>
        <w:rPr>
          <w:lang w:val="bg-BG"/>
        </w:rPr>
      </w:pPr>
      <w:r>
        <w:t xml:space="preserve">Write a program that receives a </w:t>
      </w:r>
      <w:r w:rsidRPr="00A42152">
        <w:rPr>
          <w:b/>
          <w:bCs/>
        </w:rPr>
        <w:t>single word</w:t>
      </w:r>
      <w:r>
        <w:t xml:space="preserve">, </w:t>
      </w:r>
      <w:r w:rsidRPr="00A42152">
        <w:rPr>
          <w:b/>
          <w:bCs/>
        </w:rPr>
        <w:t>reverses</w:t>
      </w:r>
      <w:r>
        <w:t xml:space="preserve"> </w:t>
      </w:r>
      <w:r w:rsidRPr="00A42152">
        <w:rPr>
          <w:b/>
          <w:bCs/>
        </w:rPr>
        <w:t>it</w:t>
      </w:r>
      <w:r w:rsidR="002E0670">
        <w:rPr>
          <w:b/>
          <w:bCs/>
        </w:rPr>
        <w:t>,</w:t>
      </w:r>
      <w:r>
        <w:t xml:space="preserve"> and </w:t>
      </w:r>
      <w:r w:rsidRPr="00A42152">
        <w:rPr>
          <w:b/>
          <w:bCs/>
        </w:rPr>
        <w:t>prints</w:t>
      </w:r>
      <w:r>
        <w:t xml:space="preserve"> </w:t>
      </w:r>
      <w:r w:rsidRPr="00A42152">
        <w:rPr>
          <w:b/>
          <w:bCs/>
        </w:rPr>
        <w:t>it</w:t>
      </w:r>
      <w:r w:rsidR="003550A6">
        <w:t>.</w:t>
      </w:r>
    </w:p>
    <w:p w14:paraId="4AF876A1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36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4"/>
        <w:gridCol w:w="1844"/>
      </w:tblGrid>
      <w:tr w:rsidR="00AF6F24" w14:paraId="3FB9A872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EBE909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57E359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30BD32E8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FF275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Pytho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855290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2E0670">
              <w:rPr>
                <w:rFonts w:ascii="Consolas" w:hAnsi="Consolas"/>
                <w:bCs/>
              </w:rPr>
              <w:t>nohtyP</w:t>
            </w:r>
            <w:proofErr w:type="spellEnd"/>
          </w:p>
        </w:tc>
      </w:tr>
      <w:tr w:rsidR="00AF6F24" w14:paraId="5304DE2B" w14:textId="77777777" w:rsidTr="00AF6F24"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6CAE4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banan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B27A26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2E0670">
              <w:rPr>
                <w:rFonts w:ascii="Consolas" w:hAnsi="Consolas"/>
                <w:bCs/>
              </w:rPr>
              <w:t>ananab</w:t>
            </w:r>
            <w:proofErr w:type="spellEnd"/>
          </w:p>
        </w:tc>
      </w:tr>
    </w:tbl>
    <w:p w14:paraId="27C3287E" w14:textId="77777777" w:rsidR="006420F9" w:rsidRDefault="006420F9" w:rsidP="00AF6F24">
      <w:pPr>
        <w:pStyle w:val="Heading3"/>
      </w:pPr>
    </w:p>
    <w:p w14:paraId="245DF425" w14:textId="77777777" w:rsidR="006420F9" w:rsidRDefault="006420F9" w:rsidP="006420F9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 xml:space="preserve">word = </w:t>
      </w:r>
      <w:r>
        <w:rPr>
          <w:color w:val="000080"/>
        </w:rPr>
        <w:t>input</w:t>
      </w:r>
      <w:r>
        <w:rPr>
          <w:color w:val="080808"/>
        </w:rPr>
        <w:t>()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for </w:t>
      </w:r>
      <w:r>
        <w:rPr>
          <w:color w:val="080808"/>
        </w:rPr>
        <w:t xml:space="preserve">i </w:t>
      </w:r>
      <w:r>
        <w:rPr>
          <w:color w:val="0033B3"/>
        </w:rPr>
        <w:t xml:space="preserve">in </w:t>
      </w:r>
      <w:r>
        <w:rPr>
          <w:color w:val="000080"/>
        </w:rPr>
        <w:t>range</w:t>
      </w:r>
      <w:r>
        <w:rPr>
          <w:color w:val="080808"/>
        </w:rPr>
        <w:t>(</w:t>
      </w:r>
      <w:r>
        <w:rPr>
          <w:color w:val="000080"/>
        </w:rPr>
        <w:t>len</w:t>
      </w:r>
      <w:r>
        <w:rPr>
          <w:color w:val="080808"/>
        </w:rPr>
        <w:t>(word)-</w:t>
      </w:r>
      <w:r>
        <w:rPr>
          <w:color w:val="1750EB"/>
        </w:rPr>
        <w:t>1</w:t>
      </w:r>
      <w:r>
        <w:rPr>
          <w:color w:val="080808"/>
        </w:rPr>
        <w:t>,-</w:t>
      </w:r>
      <w:r>
        <w:rPr>
          <w:color w:val="1750EB"/>
        </w:rPr>
        <w:t>1</w:t>
      </w:r>
      <w:r>
        <w:rPr>
          <w:color w:val="080808"/>
        </w:rPr>
        <w:t>,-</w:t>
      </w:r>
      <w:r>
        <w:rPr>
          <w:color w:val="1750EB"/>
        </w:rPr>
        <w:t>1</w:t>
      </w:r>
      <w:r>
        <w:rPr>
          <w:color w:val="080808"/>
        </w:rPr>
        <w:t>):</w:t>
      </w:r>
      <w:r>
        <w:rPr>
          <w:color w:val="080808"/>
        </w:rPr>
        <w:br/>
        <w:t xml:space="preserve">    </w:t>
      </w:r>
      <w:r>
        <w:rPr>
          <w:color w:val="000080"/>
        </w:rPr>
        <w:t>print</w:t>
      </w:r>
      <w:r>
        <w:rPr>
          <w:color w:val="080808"/>
        </w:rPr>
        <w:t>(word[i],</w:t>
      </w:r>
      <w:r>
        <w:rPr>
          <w:color w:val="660099"/>
        </w:rPr>
        <w:t>end</w:t>
      </w:r>
      <w:r>
        <w:rPr>
          <w:color w:val="080808"/>
        </w:rPr>
        <w:t>=</w:t>
      </w:r>
      <w:r>
        <w:rPr>
          <w:color w:val="067D17"/>
        </w:rPr>
        <w:t>''</w:t>
      </w:r>
      <w:r>
        <w:rPr>
          <w:color w:val="080808"/>
        </w:rPr>
        <w:t>)</w:t>
      </w:r>
    </w:p>
    <w:p w14:paraId="4E55650C" w14:textId="77777777" w:rsidR="006420F9" w:rsidRPr="006420F9" w:rsidRDefault="006420F9" w:rsidP="006420F9"/>
    <w:p w14:paraId="04F53741" w14:textId="77777777" w:rsidR="006420F9" w:rsidRDefault="006420F9" w:rsidP="00AF6F24">
      <w:pPr>
        <w:pStyle w:val="Heading3"/>
      </w:pPr>
    </w:p>
    <w:p w14:paraId="7CCBF3B4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375149A9" w14:textId="5A31D2F9" w:rsidR="00AF6F24" w:rsidRDefault="00AF6F24" w:rsidP="00AF6F24">
      <w:pPr>
        <w:rPr>
          <w:lang w:val="bg-BG"/>
        </w:rPr>
      </w:pPr>
      <w:r>
        <w:t>We read the word from the console</w:t>
      </w:r>
      <w:r w:rsidR="0013318B">
        <w:t>:</w:t>
      </w:r>
    </w:p>
    <w:p w14:paraId="4483A93E" w14:textId="4E83A926" w:rsidR="00AF6F24" w:rsidRDefault="00AF6F24" w:rsidP="00AF6F2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CB25198" wp14:editId="4D6689EB">
            <wp:extent cx="2362200" cy="327660"/>
            <wp:effectExtent l="19050" t="19050" r="19050" b="152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2766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A0088FE" w14:textId="3D444A2E" w:rsidR="00AF6F24" w:rsidRDefault="0013318B" w:rsidP="00AF6F24">
      <w:pPr>
        <w:rPr>
          <w:lang w:val="bg-BG"/>
        </w:rPr>
      </w:pPr>
      <w:r>
        <w:t>Next, w</w:t>
      </w:r>
      <w:r w:rsidR="00AF6F24">
        <w:t xml:space="preserve">e create </w:t>
      </w:r>
      <w:r w:rsidR="002E0670">
        <w:t xml:space="preserve">a </w:t>
      </w:r>
      <w:r w:rsidR="00AF6F24">
        <w:t>new variable to store the reversed word</w:t>
      </w:r>
      <w:r>
        <w:t>:</w:t>
      </w:r>
    </w:p>
    <w:p w14:paraId="5194271A" w14:textId="41C679FF" w:rsidR="00AF6F24" w:rsidRDefault="00AF6F24" w:rsidP="00AF6F2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FF0F1D0" wp14:editId="00FF4856">
            <wp:extent cx="2941320" cy="289560"/>
            <wp:effectExtent l="19050" t="19050" r="11430" b="152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20" cy="28956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BACFE71" w14:textId="38B5F591" w:rsidR="00AF6F24" w:rsidRDefault="0013318B" w:rsidP="00AF6F24">
      <w:pPr>
        <w:rPr>
          <w:lang w:val="bg-BG"/>
        </w:rPr>
      </w:pPr>
      <w:r>
        <w:lastRenderedPageBreak/>
        <w:t>After that, w</w:t>
      </w:r>
      <w:r w:rsidR="00AF6F24">
        <w:t xml:space="preserve">e create </w:t>
      </w:r>
      <w:proofErr w:type="gramStart"/>
      <w:r w:rsidR="00AF6F24">
        <w:t xml:space="preserve">a </w:t>
      </w:r>
      <w:r>
        <w:t>for</w:t>
      </w:r>
      <w:proofErr w:type="gramEnd"/>
      <w:r w:rsidR="00F12568">
        <w:t xml:space="preserve"> </w:t>
      </w:r>
      <w:r w:rsidR="00AF6F24">
        <w:t>loop</w:t>
      </w:r>
      <w:r>
        <w:t xml:space="preserve"> which would </w:t>
      </w:r>
      <w:r w:rsidRPr="0013318B">
        <w:t>iterate backward</w:t>
      </w:r>
      <w:r>
        <w:t xml:space="preserve"> through the word</w:t>
      </w:r>
      <w:r w:rsidR="00AF6F24">
        <w:t xml:space="preserve"> and add each character to the new word</w:t>
      </w:r>
      <w:r>
        <w:t>:</w:t>
      </w:r>
    </w:p>
    <w:p w14:paraId="76AA0166" w14:textId="76B64F9D" w:rsidR="00AF6F24" w:rsidRDefault="00AF6F24" w:rsidP="00AF6F2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97977E0" wp14:editId="1CE8ABCD">
            <wp:extent cx="4792980" cy="838200"/>
            <wp:effectExtent l="19050" t="19050" r="26670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8382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304A9C7" w14:textId="6556591F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The starting point value of the loop should be </w:t>
      </w:r>
      <w:r w:rsidR="00AF6F24">
        <w:t xml:space="preserve">the length of the word </w:t>
      </w:r>
      <w:r>
        <w:t>minus one position.</w:t>
      </w:r>
    </w:p>
    <w:p w14:paraId="14F21DB9" w14:textId="1803E5DC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>We should</w:t>
      </w:r>
      <w:r w:rsidR="00AF6F24">
        <w:t xml:space="preserve"> loop until we reach </w:t>
      </w:r>
      <w:r>
        <w:t xml:space="preserve">the </w:t>
      </w:r>
      <w:r w:rsidRPr="00E00C02">
        <w:rPr>
          <w:rFonts w:ascii="Consolas" w:hAnsi="Consolas"/>
          <w:b/>
          <w:bCs/>
        </w:rPr>
        <w:t>0</w:t>
      </w:r>
      <w:r>
        <w:t xml:space="preserve"> index</w:t>
      </w:r>
      <w:r w:rsidR="00AF6F24">
        <w:t xml:space="preserve">, </w:t>
      </w:r>
      <w:r>
        <w:t>so the</w:t>
      </w:r>
      <w:r w:rsidR="00AF6F24">
        <w:t xml:space="preserve"> </w:t>
      </w:r>
      <w:r>
        <w:t>stop value of the loop should be</w:t>
      </w:r>
      <w:r w:rsidR="00AF6F24">
        <w:t xml:space="preserve"> </w:t>
      </w:r>
      <w:r w:rsidR="00AF6F24" w:rsidRPr="00E00C02">
        <w:rPr>
          <w:rFonts w:ascii="Consolas" w:hAnsi="Consolas"/>
          <w:b/>
          <w:bCs/>
        </w:rPr>
        <w:t>-1</w:t>
      </w:r>
      <w:r>
        <w:t>.</w:t>
      </w:r>
    </w:p>
    <w:p w14:paraId="276B0160" w14:textId="6C97CE42" w:rsidR="00AF6F24" w:rsidRDefault="00E517A5" w:rsidP="00AF6F24">
      <w:pPr>
        <w:pStyle w:val="ListParagraph"/>
        <w:numPr>
          <w:ilvl w:val="0"/>
          <w:numId w:val="41"/>
        </w:numPr>
        <w:rPr>
          <w:lang w:val="bg-BG"/>
        </w:rPr>
      </w:pPr>
      <w:r>
        <w:t>Finally,</w:t>
      </w:r>
      <w:r w:rsidR="00AF6F24">
        <w:t xml:space="preserve"> the step is </w:t>
      </w:r>
      <w:r w:rsidRPr="0013318B">
        <w:t>backward</w:t>
      </w:r>
      <w:r w:rsidR="00AF6F24">
        <w:t xml:space="preserve">, so </w:t>
      </w:r>
      <w:r>
        <w:t>the step size is</w:t>
      </w:r>
      <w:r w:rsidR="00AF6F24">
        <w:t xml:space="preserve"> </w:t>
      </w:r>
      <w:r w:rsidR="00AF6F24" w:rsidRPr="00E00C02">
        <w:rPr>
          <w:rFonts w:ascii="Consolas" w:hAnsi="Consolas"/>
          <w:b/>
          <w:bCs/>
        </w:rPr>
        <w:t>-1</w:t>
      </w:r>
      <w:r>
        <w:t>.</w:t>
      </w:r>
    </w:p>
    <w:p w14:paraId="7E8D00CA" w14:textId="1DA39EBD" w:rsidR="00E00C02" w:rsidRDefault="00E00C02" w:rsidP="00AF6F24">
      <w:pPr>
        <w:pStyle w:val="Heading2"/>
        <w:numPr>
          <w:ilvl w:val="0"/>
          <w:numId w:val="40"/>
        </w:numPr>
        <w:ind w:left="426" w:hanging="426"/>
      </w:pPr>
      <w:r>
        <w:t>Even Numbers</w:t>
      </w:r>
    </w:p>
    <w:p w14:paraId="4A9799F4" w14:textId="6060DC3B" w:rsidR="00E00C02" w:rsidRPr="00E00C02" w:rsidRDefault="00E00C02" w:rsidP="00E00C02">
      <w:r w:rsidRPr="00E00C02">
        <w:t>Write a program that</w:t>
      </w:r>
      <w:r>
        <w:t xml:space="preserve"> r</w:t>
      </w:r>
      <w:r w:rsidRPr="00E00C02">
        <w:t xml:space="preserve">eceives a number </w:t>
      </w:r>
      <w:r w:rsidRPr="00E00C02">
        <w:rPr>
          <w:rFonts w:ascii="Consolas" w:hAnsi="Consolas"/>
          <w:b/>
          <w:bCs/>
        </w:rPr>
        <w:t>n</w:t>
      </w:r>
      <w:r w:rsidRPr="00E00C02">
        <w:t xml:space="preserve"> </w:t>
      </w:r>
      <w:r>
        <w:t xml:space="preserve">on the first line. On the </w:t>
      </w:r>
      <w:r w:rsidRPr="00E00C02">
        <w:rPr>
          <w:b/>
          <w:bCs/>
        </w:rPr>
        <w:t>following</w:t>
      </w:r>
      <w:r>
        <w:t xml:space="preserve"> </w:t>
      </w:r>
      <w:r w:rsidRPr="00E00C02">
        <w:rPr>
          <w:b/>
          <w:bCs/>
        </w:rPr>
        <w:t>n lines</w:t>
      </w:r>
      <w:r>
        <w:t xml:space="preserve">, it </w:t>
      </w:r>
      <w:r w:rsidRPr="00E00C02">
        <w:t>receive</w:t>
      </w:r>
      <w:r>
        <w:t>s</w:t>
      </w:r>
      <w:r w:rsidRPr="00E00C02">
        <w:t xml:space="preserve"> </w:t>
      </w:r>
      <w:r w:rsidRPr="00E00C02">
        <w:rPr>
          <w:b/>
          <w:bCs/>
        </w:rPr>
        <w:t>different integer numbers</w:t>
      </w:r>
      <w:r>
        <w:t xml:space="preserve">. </w:t>
      </w:r>
      <w:r w:rsidRPr="00E00C02">
        <w:t xml:space="preserve">If </w:t>
      </w:r>
      <w:r>
        <w:t>the program</w:t>
      </w:r>
      <w:r w:rsidRPr="00E00C02">
        <w:t xml:space="preserve"> receives an odd number, print </w:t>
      </w:r>
      <w:r w:rsidRPr="00E00C02">
        <w:rPr>
          <w:rFonts w:ascii="Consolas" w:hAnsi="Consolas"/>
          <w:b/>
          <w:bCs/>
        </w:rPr>
        <w:t>"{</w:t>
      </w:r>
      <w:proofErr w:type="spellStart"/>
      <w:r w:rsidRPr="00E00C02">
        <w:rPr>
          <w:rFonts w:ascii="Consolas" w:hAnsi="Consolas"/>
          <w:b/>
          <w:bCs/>
        </w:rPr>
        <w:t>num</w:t>
      </w:r>
      <w:proofErr w:type="spellEnd"/>
      <w:r w:rsidRPr="00E00C02">
        <w:rPr>
          <w:rFonts w:ascii="Consolas" w:hAnsi="Consolas"/>
          <w:b/>
          <w:bCs/>
        </w:rPr>
        <w:t>} is odd!"</w:t>
      </w:r>
      <w:r w:rsidRPr="00E00C02">
        <w:t xml:space="preserve"> and </w:t>
      </w:r>
      <w:r w:rsidRPr="00E00C02">
        <w:rPr>
          <w:b/>
          <w:bCs/>
        </w:rPr>
        <w:t>end the program</w:t>
      </w:r>
      <w:r>
        <w:t>. Otherwise, i</w:t>
      </w:r>
      <w:r w:rsidRPr="00E00C02">
        <w:t xml:space="preserve">f all numbers </w:t>
      </w:r>
      <w:r>
        <w:t xml:space="preserve">given </w:t>
      </w:r>
      <w:r w:rsidRPr="00E00C02">
        <w:t>are even</w:t>
      </w:r>
      <w:r>
        <w:t>,</w:t>
      </w:r>
      <w:r w:rsidRPr="00E00C02">
        <w:t xml:space="preserve"> print </w:t>
      </w:r>
      <w:r w:rsidRPr="00E00C02">
        <w:rPr>
          <w:rFonts w:ascii="Consolas" w:hAnsi="Consolas"/>
          <w:b/>
          <w:bCs/>
        </w:rPr>
        <w:t>"All numbers are even</w:t>
      </w:r>
      <w:r>
        <w:rPr>
          <w:rFonts w:ascii="Consolas" w:hAnsi="Consolas"/>
          <w:b/>
          <w:bCs/>
        </w:rPr>
        <w:t>.</w:t>
      </w:r>
      <w:proofErr w:type="gramStart"/>
      <w:r w:rsidRPr="00E00C02">
        <w:rPr>
          <w:rFonts w:ascii="Consolas" w:hAnsi="Consolas"/>
          <w:b/>
          <w:bCs/>
        </w:rPr>
        <w:t>"</w:t>
      </w:r>
      <w:r w:rsidRPr="00E00C02">
        <w:rPr>
          <w:rFonts w:cstheme="minorHAnsi"/>
        </w:rPr>
        <w:t>.</w:t>
      </w:r>
      <w:proofErr w:type="gramEnd"/>
    </w:p>
    <w:p w14:paraId="2F886978" w14:textId="77777777" w:rsidR="00E00C02" w:rsidRDefault="00E00C02" w:rsidP="00E00C02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E00C02" w14:paraId="4ACFE494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42E78E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B9E696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E00C02" w14:paraId="30CE80A2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D1310" w14:textId="77777777" w:rsidR="00E00C02" w:rsidRPr="00E00C02" w:rsidRDefault="00E00C02" w:rsidP="00E00C02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2</w:t>
            </w:r>
          </w:p>
          <w:p w14:paraId="450143B9" w14:textId="77777777" w:rsidR="00E00C02" w:rsidRPr="00E00C02" w:rsidRDefault="00E00C02" w:rsidP="00E00C02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12</w:t>
            </w:r>
          </w:p>
          <w:p w14:paraId="200F7558" w14:textId="38FD1B55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 w:rsidRPr="00E00C02">
              <w:rPr>
                <w:rFonts w:ascii="Consolas" w:hAnsi="Consolas"/>
              </w:rPr>
              <w:t>286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158651" w14:textId="6D7C9B5B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00C02">
              <w:rPr>
                <w:rFonts w:ascii="Consolas" w:hAnsi="Consolas"/>
                <w:bCs/>
              </w:rPr>
              <w:t>All numbers are eve</w:t>
            </w:r>
            <w:r>
              <w:rPr>
                <w:rFonts w:ascii="Consolas" w:hAnsi="Consolas"/>
                <w:bCs/>
              </w:rPr>
              <w:t>n.</w:t>
            </w:r>
          </w:p>
        </w:tc>
      </w:tr>
      <w:tr w:rsidR="00E00C02" w14:paraId="745DE9FF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AC98A" w14:textId="77777777" w:rsidR="00E00C02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14:paraId="1ECF4017" w14:textId="77777777" w:rsidR="00E00C02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4EF7CC41" w14:textId="0FDA780B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3BD32" w14:textId="2A99E896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9 </w:t>
            </w:r>
            <w:proofErr w:type="gramStart"/>
            <w:r>
              <w:rPr>
                <w:rFonts w:ascii="Consolas" w:hAnsi="Consolas"/>
                <w:bCs/>
              </w:rPr>
              <w:t>is</w:t>
            </w:r>
            <w:proofErr w:type="gramEnd"/>
            <w:r>
              <w:rPr>
                <w:rFonts w:ascii="Consolas" w:hAnsi="Consolas"/>
                <w:bCs/>
              </w:rPr>
              <w:t xml:space="preserve"> odd!</w:t>
            </w:r>
          </w:p>
        </w:tc>
      </w:tr>
    </w:tbl>
    <w:p w14:paraId="7FA98629" w14:textId="77777777" w:rsidR="006420F9" w:rsidRDefault="006420F9" w:rsidP="00E00C02">
      <w:pPr>
        <w:pStyle w:val="Heading3"/>
      </w:pPr>
    </w:p>
    <w:p w14:paraId="2ED2001F" w14:textId="77777777" w:rsidR="006420F9" w:rsidRDefault="006420F9" w:rsidP="006420F9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 xml:space="preserve">n = </w:t>
      </w:r>
      <w:r>
        <w:rPr>
          <w:color w:val="000080"/>
        </w:rPr>
        <w:t>int</w:t>
      </w:r>
      <w:r>
        <w:rPr>
          <w:color w:val="080808"/>
        </w:rPr>
        <w:t>(</w:t>
      </w:r>
      <w:r>
        <w:rPr>
          <w:color w:val="000080"/>
        </w:rPr>
        <w:t>input</w:t>
      </w:r>
      <w:r>
        <w:rPr>
          <w:color w:val="080808"/>
        </w:rPr>
        <w:t>())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for </w:t>
      </w:r>
      <w:r>
        <w:rPr>
          <w:color w:val="080808"/>
        </w:rPr>
        <w:t xml:space="preserve">i </w:t>
      </w:r>
      <w:r>
        <w:rPr>
          <w:color w:val="0033B3"/>
        </w:rPr>
        <w:t xml:space="preserve">in </w:t>
      </w:r>
      <w:r>
        <w:rPr>
          <w:color w:val="000080"/>
        </w:rPr>
        <w:t>range</w:t>
      </w:r>
      <w:r>
        <w:rPr>
          <w:color w:val="080808"/>
        </w:rPr>
        <w:t>(</w:t>
      </w:r>
      <w:r>
        <w:rPr>
          <w:color w:val="1750EB"/>
        </w:rPr>
        <w:t>0</w:t>
      </w:r>
      <w:r>
        <w:rPr>
          <w:color w:val="080808"/>
        </w:rPr>
        <w:t>,n):</w:t>
      </w:r>
      <w:r>
        <w:rPr>
          <w:color w:val="080808"/>
        </w:rPr>
        <w:br/>
        <w:t xml:space="preserve">    number= </w:t>
      </w:r>
      <w:r>
        <w:rPr>
          <w:color w:val="000080"/>
        </w:rPr>
        <w:t>int</w:t>
      </w:r>
      <w:r>
        <w:rPr>
          <w:color w:val="080808"/>
        </w:rPr>
        <w:t>(</w:t>
      </w:r>
      <w:r>
        <w:rPr>
          <w:color w:val="000080"/>
        </w:rPr>
        <w:t>input</w:t>
      </w:r>
      <w:r>
        <w:rPr>
          <w:color w:val="080808"/>
        </w:rPr>
        <w:t>())</w:t>
      </w:r>
      <w:r>
        <w:rPr>
          <w:color w:val="080808"/>
        </w:rPr>
        <w:br/>
      </w:r>
      <w:r>
        <w:rPr>
          <w:color w:val="080808"/>
        </w:rPr>
        <w:br/>
        <w:t xml:space="preserve">    </w:t>
      </w:r>
      <w:r>
        <w:rPr>
          <w:color w:val="0033B3"/>
        </w:rPr>
        <w:t xml:space="preserve">if </w:t>
      </w:r>
      <w:r>
        <w:rPr>
          <w:color w:val="080808"/>
        </w:rPr>
        <w:t xml:space="preserve">number % </w:t>
      </w:r>
      <w:r>
        <w:rPr>
          <w:color w:val="1750EB"/>
        </w:rPr>
        <w:t xml:space="preserve">2 </w:t>
      </w:r>
      <w:r>
        <w:rPr>
          <w:color w:val="080808"/>
        </w:rPr>
        <w:t xml:space="preserve">!= </w:t>
      </w:r>
      <w:r>
        <w:rPr>
          <w:color w:val="1750EB"/>
        </w:rPr>
        <w:t>0</w:t>
      </w:r>
      <w:r>
        <w:rPr>
          <w:color w:val="080808"/>
        </w:rPr>
        <w:t>:</w:t>
      </w:r>
      <w:r>
        <w:rPr>
          <w:color w:val="080808"/>
        </w:rPr>
        <w:br/>
        <w:t xml:space="preserve">        </w:t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color w:val="067D17"/>
        </w:rPr>
        <w:t>f"</w:t>
      </w:r>
      <w:r>
        <w:rPr>
          <w:color w:val="0037A6"/>
        </w:rPr>
        <w:t>{</w:t>
      </w:r>
      <w:r>
        <w:rPr>
          <w:color w:val="080808"/>
        </w:rPr>
        <w:t>number</w:t>
      </w:r>
      <w:r>
        <w:rPr>
          <w:color w:val="0037A6"/>
        </w:rPr>
        <w:t>}</w:t>
      </w:r>
      <w:r>
        <w:rPr>
          <w:color w:val="067D17"/>
        </w:rPr>
        <w:t xml:space="preserve"> is odd!"</w:t>
      </w:r>
      <w:r>
        <w:rPr>
          <w:color w:val="080808"/>
        </w:rPr>
        <w:t>)</w:t>
      </w:r>
      <w:r>
        <w:rPr>
          <w:color w:val="080808"/>
        </w:rPr>
        <w:br/>
        <w:t xml:space="preserve">        </w:t>
      </w:r>
      <w:r>
        <w:rPr>
          <w:color w:val="0033B3"/>
        </w:rPr>
        <w:t>break</w:t>
      </w:r>
      <w:r>
        <w:rPr>
          <w:color w:val="0033B3"/>
        </w:rPr>
        <w:br/>
        <w:t>else</w:t>
      </w:r>
      <w:r>
        <w:rPr>
          <w:color w:val="080808"/>
        </w:rPr>
        <w:t>:</w:t>
      </w:r>
      <w:r>
        <w:rPr>
          <w:color w:val="080808"/>
        </w:rPr>
        <w:br/>
        <w:t xml:space="preserve">    </w:t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color w:val="067D17"/>
        </w:rPr>
        <w:t>f"All numbers are even."</w:t>
      </w:r>
      <w:r>
        <w:rPr>
          <w:color w:val="080808"/>
        </w:rPr>
        <w:t>)</w:t>
      </w:r>
    </w:p>
    <w:p w14:paraId="258CD5B9" w14:textId="77777777" w:rsidR="006420F9" w:rsidRDefault="006420F9" w:rsidP="00E00C02">
      <w:pPr>
        <w:pStyle w:val="Heading3"/>
      </w:pPr>
    </w:p>
    <w:p w14:paraId="26EFD361" w14:textId="77777777" w:rsidR="006420F9" w:rsidRDefault="006420F9" w:rsidP="00E00C02">
      <w:pPr>
        <w:pStyle w:val="Heading3"/>
      </w:pPr>
    </w:p>
    <w:p w14:paraId="51E6DCBD" w14:textId="77777777" w:rsidR="00E00C02" w:rsidRDefault="00E00C02" w:rsidP="00E00C02">
      <w:pPr>
        <w:pStyle w:val="Heading3"/>
        <w:rPr>
          <w:lang w:val="bg-BG"/>
        </w:rPr>
      </w:pPr>
      <w:r>
        <w:t>Hints</w:t>
      </w:r>
    </w:p>
    <w:p w14:paraId="77C942EF" w14:textId="660964DE" w:rsidR="00E00C02" w:rsidRDefault="00E00C02" w:rsidP="00E00C02">
      <w:pPr>
        <w:rPr>
          <w:lang w:val="bg-BG"/>
        </w:rPr>
      </w:pPr>
      <w:r>
        <w:t>We start by reading an integer number:</w:t>
      </w:r>
    </w:p>
    <w:p w14:paraId="7F19D30A" w14:textId="77777777" w:rsidR="00E00C02" w:rsidRDefault="00E00C02" w:rsidP="00E00C02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B8BEF32" wp14:editId="3D5F7AE2">
            <wp:extent cx="2108834" cy="274320"/>
            <wp:effectExtent l="19050" t="19050" r="25400" b="1143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834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CC22F87" w14:textId="1F7212A1" w:rsidR="00E00C02" w:rsidRDefault="00E00C02" w:rsidP="00E00C02">
      <w:pPr>
        <w:rPr>
          <w:lang w:val="bg-BG"/>
        </w:rPr>
      </w:pPr>
      <w:r w:rsidRPr="007A71CA">
        <w:t xml:space="preserve">Then, we create </w:t>
      </w:r>
      <w:proofErr w:type="gramStart"/>
      <w:r w:rsidRPr="007A71CA">
        <w:t xml:space="preserve">a </w:t>
      </w:r>
      <w:r>
        <w:t>for</w:t>
      </w:r>
      <w:proofErr w:type="gramEnd"/>
      <w:r w:rsidRPr="007A71CA">
        <w:t xml:space="preserve"> loop that </w:t>
      </w:r>
      <w:r>
        <w:t xml:space="preserve">receives a number and </w:t>
      </w:r>
      <w:r w:rsidRPr="007A71CA">
        <w:t xml:space="preserve">checks if the given number is </w:t>
      </w:r>
      <w:r>
        <w:t>odd</w:t>
      </w:r>
      <w:r w:rsidRPr="007A71CA">
        <w:t>.</w:t>
      </w:r>
      <w:r>
        <w:t xml:space="preserve"> If the condition is met, the program should print the number and then should break the loop and end:</w:t>
      </w:r>
    </w:p>
    <w:p w14:paraId="60A6227C" w14:textId="77777777" w:rsidR="00E00C02" w:rsidRDefault="00E00C02" w:rsidP="00E00C02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220A39A4" wp14:editId="0B021E51">
            <wp:extent cx="3681555" cy="1212850"/>
            <wp:effectExtent l="19050" t="19050" r="14605" b="254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5901" cy="121428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90D762E" w14:textId="69B452BF" w:rsidR="00E00C02" w:rsidRDefault="00E00C02" w:rsidP="00E00C02">
      <w:r>
        <w:t>If the condition is not met at all, we enter the else-condition and print the result:</w:t>
      </w:r>
    </w:p>
    <w:p w14:paraId="6AF42975" w14:textId="33E75F2C" w:rsidR="00E00C02" w:rsidRPr="00E00C02" w:rsidRDefault="00E00C02" w:rsidP="00E00C02">
      <w:r>
        <w:rPr>
          <w:noProof/>
          <w:lang w:val="bg-BG" w:eastAsia="bg-BG"/>
        </w:rPr>
        <w:drawing>
          <wp:inline distT="0" distB="0" distL="0" distR="0" wp14:anchorId="4E3AFA84" wp14:editId="2644B350">
            <wp:extent cx="3707130" cy="505914"/>
            <wp:effectExtent l="19050" t="19050" r="7620" b="279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999" cy="508216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F207812" w14:textId="11BC4418" w:rsidR="00AF6F24" w:rsidRDefault="00AF6F24" w:rsidP="00AF6F24">
      <w:pPr>
        <w:pStyle w:val="Heading2"/>
        <w:numPr>
          <w:ilvl w:val="0"/>
          <w:numId w:val="40"/>
        </w:numPr>
        <w:ind w:left="426" w:hanging="426"/>
      </w:pPr>
      <w:r>
        <w:t xml:space="preserve">Number </w:t>
      </w:r>
      <w:proofErr w:type="gramStart"/>
      <w:r>
        <w:t>Between</w:t>
      </w:r>
      <w:proofErr w:type="gramEnd"/>
      <w:r>
        <w:t xml:space="preserve"> 1 and 100</w:t>
      </w:r>
    </w:p>
    <w:p w14:paraId="2BAB2D39" w14:textId="20A65822" w:rsidR="00AF6F24" w:rsidRDefault="00AF6F24" w:rsidP="00AF6F24">
      <w:pPr>
        <w:rPr>
          <w:rFonts w:ascii="Consolas" w:hAnsi="Consolas"/>
          <w:b/>
          <w:lang w:val="bg-BG"/>
        </w:rPr>
      </w:pPr>
      <w:r>
        <w:t xml:space="preserve">Write a program </w:t>
      </w:r>
      <w:r w:rsidR="007A71CA">
        <w:t>that</w:t>
      </w:r>
      <w:r>
        <w:t xml:space="preserve"> reads </w:t>
      </w:r>
      <w:r w:rsidR="00F12568">
        <w:t xml:space="preserve">different floating-point </w:t>
      </w:r>
      <w:r>
        <w:t>numbers from the console</w:t>
      </w:r>
      <w:r w:rsidR="00F12568">
        <w:t>. When</w:t>
      </w:r>
      <w:r>
        <w:t xml:space="preserve"> it receives a number between 1 and 100 inclusive</w:t>
      </w:r>
      <w:r w:rsidR="00F12568">
        <w:t>, the program should</w:t>
      </w:r>
      <w:r>
        <w:t xml:space="preserve"> stop reading</w:t>
      </w:r>
      <w:r w:rsidR="00F12568">
        <w:t xml:space="preserve"> </w:t>
      </w:r>
      <w:r>
        <w:t xml:space="preserve">and </w:t>
      </w:r>
      <w:r w:rsidR="00F12568">
        <w:t xml:space="preserve">should </w:t>
      </w:r>
      <w:r>
        <w:t xml:space="preserve">print </w:t>
      </w:r>
      <w:r>
        <w:rPr>
          <w:rFonts w:ascii="Consolas" w:hAnsi="Consolas"/>
          <w:b/>
        </w:rPr>
        <w:t>"The number {number} is between 1 and 100"</w:t>
      </w:r>
      <w:r w:rsidR="00F12568">
        <w:t>.</w:t>
      </w:r>
    </w:p>
    <w:p w14:paraId="60F29FA6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AF6F24" w14:paraId="05734E6F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E38922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10B16B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1E27A762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4B5D7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-3</w:t>
            </w:r>
          </w:p>
          <w:p w14:paraId="6B10D7D0" w14:textId="77777777" w:rsidR="00AF6F24" w:rsidRPr="002E0670" w:rsidRDefault="00AF6F24">
            <w:pPr>
              <w:spacing w:before="0" w:after="0"/>
              <w:rPr>
                <w:rFonts w:ascii="Consolas" w:hAnsi="Consolas"/>
                <w:lang w:val="bg-BG"/>
              </w:rPr>
            </w:pPr>
            <w:r w:rsidRPr="002E0670">
              <w:rPr>
                <w:rFonts w:ascii="Consolas" w:hAnsi="Consolas"/>
              </w:rPr>
              <w:t>0.9</w:t>
            </w:r>
          </w:p>
          <w:p w14:paraId="0034372F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44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35B9D9" w14:textId="77777777" w:rsidR="00AF6F24" w:rsidRPr="002E0670" w:rsidRDefault="00AF6F24" w:rsidP="00F12568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The number 44.0 is between 1 and 100</w:t>
            </w:r>
          </w:p>
        </w:tc>
      </w:tr>
      <w:tr w:rsidR="00E76879" w14:paraId="2D29AEBE" w14:textId="77777777" w:rsidTr="002E0670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87B7D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0.5</w:t>
            </w:r>
          </w:p>
          <w:p w14:paraId="5E0652B5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90</w:t>
            </w:r>
          </w:p>
          <w:p w14:paraId="339FE3F7" w14:textId="77777777" w:rsidR="00E76879" w:rsidRPr="00E76879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-4</w:t>
            </w:r>
          </w:p>
          <w:p w14:paraId="61F403CA" w14:textId="17F93806" w:rsidR="00E76879" w:rsidRPr="002E0670" w:rsidRDefault="00E76879" w:rsidP="00E76879">
            <w:pPr>
              <w:spacing w:before="0" w:after="0"/>
              <w:rPr>
                <w:rFonts w:ascii="Consolas" w:hAnsi="Consolas"/>
              </w:rPr>
            </w:pPr>
            <w:r w:rsidRPr="00E76879">
              <w:rPr>
                <w:rFonts w:ascii="Consolas" w:hAnsi="Consolas"/>
              </w:rPr>
              <w:t>101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23CF7" w14:textId="7CA2C23C" w:rsidR="00E76879" w:rsidRPr="002E0670" w:rsidRDefault="00E76879" w:rsidP="00F12568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76879">
              <w:rPr>
                <w:rFonts w:ascii="Consolas" w:hAnsi="Consolas"/>
                <w:bCs/>
              </w:rPr>
              <w:t>The number 90.0 is between 1 and 100</w:t>
            </w:r>
          </w:p>
        </w:tc>
      </w:tr>
    </w:tbl>
    <w:p w14:paraId="69CA4EB5" w14:textId="77777777" w:rsidR="00E56E10" w:rsidRDefault="00E56E10" w:rsidP="00AF6F24">
      <w:pPr>
        <w:pStyle w:val="Heading3"/>
      </w:pPr>
    </w:p>
    <w:p w14:paraId="41BD80B5" w14:textId="77777777" w:rsidR="00E56E10" w:rsidRDefault="00E56E10" w:rsidP="00E56E10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br/>
      </w:r>
      <w:r>
        <w:rPr>
          <w:color w:val="0033B3"/>
        </w:rPr>
        <w:t>while True</w:t>
      </w:r>
      <w:r>
        <w:rPr>
          <w:color w:val="080808"/>
        </w:rPr>
        <w:t>:</w:t>
      </w:r>
      <w:r>
        <w:rPr>
          <w:color w:val="080808"/>
        </w:rPr>
        <w:br/>
        <w:t xml:space="preserve">    number = </w:t>
      </w:r>
      <w:r>
        <w:rPr>
          <w:color w:val="000080"/>
        </w:rPr>
        <w:t>float</w:t>
      </w:r>
      <w:r>
        <w:rPr>
          <w:color w:val="080808"/>
        </w:rPr>
        <w:t>(</w:t>
      </w:r>
      <w:r>
        <w:rPr>
          <w:color w:val="000080"/>
        </w:rPr>
        <w:t>input</w:t>
      </w:r>
      <w:r>
        <w:rPr>
          <w:color w:val="080808"/>
        </w:rPr>
        <w:t>())</w:t>
      </w:r>
      <w:r>
        <w:rPr>
          <w:color w:val="080808"/>
        </w:rPr>
        <w:br/>
      </w:r>
      <w:r>
        <w:rPr>
          <w:color w:val="080808"/>
        </w:rPr>
        <w:br/>
        <w:t xml:space="preserve">    </w:t>
      </w:r>
      <w:r>
        <w:rPr>
          <w:color w:val="0033B3"/>
        </w:rPr>
        <w:t xml:space="preserve">if </w:t>
      </w:r>
      <w:r>
        <w:rPr>
          <w:color w:val="080808"/>
        </w:rPr>
        <w:t xml:space="preserve">number &gt;= </w:t>
      </w:r>
      <w:r>
        <w:rPr>
          <w:color w:val="1750EB"/>
        </w:rPr>
        <w:t xml:space="preserve">1 </w:t>
      </w:r>
      <w:r>
        <w:rPr>
          <w:color w:val="0033B3"/>
        </w:rPr>
        <w:t xml:space="preserve">and </w:t>
      </w:r>
      <w:r>
        <w:rPr>
          <w:color w:val="080808"/>
        </w:rPr>
        <w:t xml:space="preserve">number &lt;= </w:t>
      </w:r>
      <w:r>
        <w:rPr>
          <w:color w:val="1750EB"/>
        </w:rPr>
        <w:t>100</w:t>
      </w:r>
      <w:r>
        <w:rPr>
          <w:color w:val="080808"/>
        </w:rPr>
        <w:t>:</w:t>
      </w:r>
      <w:r>
        <w:rPr>
          <w:color w:val="080808"/>
        </w:rPr>
        <w:br/>
        <w:t xml:space="preserve">        </w:t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color w:val="067D17"/>
        </w:rPr>
        <w:t xml:space="preserve">f"The number </w:t>
      </w:r>
      <w:r>
        <w:rPr>
          <w:color w:val="0037A6"/>
        </w:rPr>
        <w:t>{</w:t>
      </w:r>
      <w:r>
        <w:rPr>
          <w:color w:val="080808"/>
        </w:rPr>
        <w:t>number</w:t>
      </w:r>
      <w:r>
        <w:rPr>
          <w:color w:val="0037A6"/>
        </w:rPr>
        <w:t>}</w:t>
      </w:r>
      <w:r>
        <w:rPr>
          <w:color w:val="067D17"/>
        </w:rPr>
        <w:t xml:space="preserve"> is between 1 and 100"</w:t>
      </w:r>
      <w:r>
        <w:rPr>
          <w:color w:val="080808"/>
        </w:rPr>
        <w:t>)</w:t>
      </w:r>
      <w:r>
        <w:rPr>
          <w:color w:val="080808"/>
        </w:rPr>
        <w:br/>
        <w:t xml:space="preserve">        </w:t>
      </w:r>
      <w:r>
        <w:rPr>
          <w:color w:val="0033B3"/>
        </w:rPr>
        <w:t>break</w:t>
      </w:r>
    </w:p>
    <w:p w14:paraId="113A682C" w14:textId="77777777" w:rsidR="00E56E10" w:rsidRDefault="00E56E10" w:rsidP="00AF6F24">
      <w:pPr>
        <w:pStyle w:val="Heading3"/>
      </w:pPr>
    </w:p>
    <w:p w14:paraId="724D0B87" w14:textId="77777777" w:rsidR="00AF6F24" w:rsidRDefault="00AF6F24" w:rsidP="00AF6F24">
      <w:pPr>
        <w:pStyle w:val="Heading3"/>
        <w:rPr>
          <w:lang w:val="bg-BG"/>
        </w:rPr>
      </w:pPr>
      <w:r>
        <w:t>Hints</w:t>
      </w:r>
    </w:p>
    <w:p w14:paraId="10C02B56" w14:textId="42371746" w:rsidR="00AF6F24" w:rsidRDefault="00AF6F24" w:rsidP="00AF6F24">
      <w:pPr>
        <w:rPr>
          <w:lang w:val="bg-BG"/>
        </w:rPr>
      </w:pPr>
      <w:r>
        <w:t>We start by reading a floating-point number</w:t>
      </w:r>
      <w:r w:rsidR="00F12568">
        <w:t>:</w:t>
      </w:r>
    </w:p>
    <w:p w14:paraId="374B4E4C" w14:textId="624CAF50" w:rsidR="00AF6F24" w:rsidRDefault="00AF6F24" w:rsidP="00AF6F2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3F8B8DF" wp14:editId="4AD95342">
            <wp:extent cx="2956560" cy="274320"/>
            <wp:effectExtent l="19050" t="19050" r="15240" b="1143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560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F077B18" w14:textId="2BDF1413" w:rsidR="00AF6F24" w:rsidRDefault="007A71CA" w:rsidP="00AF6F24">
      <w:pPr>
        <w:rPr>
          <w:lang w:val="bg-BG"/>
        </w:rPr>
      </w:pPr>
      <w:r w:rsidRPr="007A71CA">
        <w:t>Then, we create a while loop that checks if the given number is less than 1 or greater than 100.</w:t>
      </w:r>
      <w:r w:rsidR="00A75673">
        <w:t xml:space="preserve"> If the condition is met, the program should</w:t>
      </w:r>
      <w:r w:rsidR="00AF6F24">
        <w:t xml:space="preserve"> enter the body of the loop:</w:t>
      </w:r>
    </w:p>
    <w:p w14:paraId="3D0A3E7B" w14:textId="33F39EC6" w:rsidR="00AF6F24" w:rsidRDefault="00AF6F24" w:rsidP="00AF6F2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7D91D74" wp14:editId="593F8467">
            <wp:extent cx="4279106" cy="542925"/>
            <wp:effectExtent l="19050" t="19050" r="2667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9496" cy="54424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D0BCAB3" w14:textId="77777777" w:rsidR="00AF6F24" w:rsidRDefault="00AF6F24" w:rsidP="00AF6F24">
      <w:pPr>
        <w:rPr>
          <w:lang w:val="bg-BG"/>
        </w:rPr>
      </w:pPr>
      <w:r>
        <w:lastRenderedPageBreak/>
        <w:t>If the condition is not met, we exit the loop and print the result:</w:t>
      </w:r>
    </w:p>
    <w:p w14:paraId="586C22F2" w14:textId="48ADB590" w:rsidR="00AF6F24" w:rsidRDefault="00AF6F24" w:rsidP="00AF6F2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F4BA7D5" wp14:editId="71A51143">
            <wp:extent cx="5324475" cy="280236"/>
            <wp:effectExtent l="19050" t="19050" r="9525" b="247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5757" cy="28398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0432255" w14:textId="049B3396" w:rsidR="00E00C02" w:rsidRDefault="00E00C02" w:rsidP="00AF6F24">
      <w:pPr>
        <w:pStyle w:val="Heading2"/>
        <w:numPr>
          <w:ilvl w:val="0"/>
          <w:numId w:val="40"/>
        </w:numPr>
        <w:ind w:left="426" w:hanging="426"/>
      </w:pPr>
      <w:r>
        <w:t>Shopping</w:t>
      </w:r>
    </w:p>
    <w:p w14:paraId="2C17C629" w14:textId="67AEB513" w:rsidR="00E00C02" w:rsidRPr="00E00C02" w:rsidRDefault="00E00C02" w:rsidP="00E00C02">
      <w:r w:rsidRPr="00E00C02">
        <w:t>Write a program that</w:t>
      </w:r>
      <w:r>
        <w:t xml:space="preserve"> reads an </w:t>
      </w:r>
      <w:r w:rsidRPr="00E00C02">
        <w:rPr>
          <w:b/>
          <w:bCs/>
        </w:rPr>
        <w:t>integer number</w:t>
      </w:r>
      <w:r>
        <w:t xml:space="preserve"> representing </w:t>
      </w:r>
      <w:r w:rsidRPr="00E00C02">
        <w:t xml:space="preserve">a </w:t>
      </w:r>
      <w:r w:rsidRPr="00E00C02">
        <w:rPr>
          <w:b/>
          <w:bCs/>
        </w:rPr>
        <w:t>budget</w:t>
      </w:r>
      <w:r>
        <w:t xml:space="preserve">. On the following lines, it reads </w:t>
      </w:r>
      <w:r w:rsidRPr="00E00C02">
        <w:rPr>
          <w:b/>
          <w:bCs/>
        </w:rPr>
        <w:t>integer</w:t>
      </w:r>
      <w:r>
        <w:t xml:space="preserve"> </w:t>
      </w:r>
      <w:r w:rsidRPr="00E00C02">
        <w:rPr>
          <w:b/>
          <w:bCs/>
        </w:rPr>
        <w:t>numbers</w:t>
      </w:r>
      <w:r>
        <w:t xml:space="preserve"> representing the </w:t>
      </w:r>
      <w:r w:rsidRPr="00E00C02">
        <w:rPr>
          <w:b/>
          <w:bCs/>
        </w:rPr>
        <w:t>prices</w:t>
      </w:r>
      <w:r w:rsidRPr="00E00C02">
        <w:t xml:space="preserve"> of each product</w:t>
      </w:r>
      <w:r>
        <w:t xml:space="preserve"> you should buy </w:t>
      </w:r>
      <w:r w:rsidRPr="00E00C02">
        <w:t xml:space="preserve">until it receives the command </w:t>
      </w:r>
      <w:r w:rsidRPr="00E00C02">
        <w:rPr>
          <w:b/>
          <w:bCs/>
        </w:rPr>
        <w:t>"End"</w:t>
      </w:r>
      <w:r>
        <w:t>.</w:t>
      </w:r>
    </w:p>
    <w:p w14:paraId="2719EEAF" w14:textId="0B24325B" w:rsidR="00E00C02" w:rsidRPr="00E00C02" w:rsidRDefault="00E00C02" w:rsidP="00E00C02">
      <w:r>
        <w:t>During the iterations, i</w:t>
      </w:r>
      <w:r w:rsidRPr="00E00C02">
        <w:t xml:space="preserve">f there is </w:t>
      </w:r>
      <w:r w:rsidRPr="00E00C02">
        <w:rPr>
          <w:b/>
          <w:bCs/>
        </w:rPr>
        <w:t xml:space="preserve">not enough </w:t>
      </w:r>
      <w:proofErr w:type="gramStart"/>
      <w:r w:rsidRPr="00E00C02">
        <w:rPr>
          <w:b/>
          <w:bCs/>
        </w:rPr>
        <w:t>budget</w:t>
      </w:r>
      <w:proofErr w:type="gramEnd"/>
      <w:r w:rsidRPr="00E00C02">
        <w:t xml:space="preserve"> left</w:t>
      </w:r>
      <w:r>
        <w:t xml:space="preserve"> to buy the next product</w:t>
      </w:r>
      <w:r w:rsidRPr="00E00C02">
        <w:t xml:space="preserve">, </w:t>
      </w:r>
      <w:r>
        <w:t xml:space="preserve">it </w:t>
      </w:r>
      <w:r w:rsidRPr="00E00C02">
        <w:t xml:space="preserve">prints </w:t>
      </w:r>
      <w:r w:rsidRPr="00E00C02">
        <w:rPr>
          <w:rFonts w:ascii="Consolas" w:hAnsi="Consolas"/>
          <w:b/>
          <w:bCs/>
        </w:rPr>
        <w:t>"You went in overdraft!"</w:t>
      </w:r>
      <w:r w:rsidRPr="00E00C02">
        <w:t xml:space="preserve"> and end the program</w:t>
      </w:r>
      <w:r>
        <w:t>.</w:t>
      </w:r>
    </w:p>
    <w:p w14:paraId="28E6769C" w14:textId="1795D1A1" w:rsidR="00E00C02" w:rsidRPr="00E00C02" w:rsidRDefault="00E00C02" w:rsidP="00E00C02">
      <w:r>
        <w:t>Otherwise, i</w:t>
      </w:r>
      <w:r w:rsidRPr="00E00C02">
        <w:t xml:space="preserve">f </w:t>
      </w:r>
      <w:r>
        <w:t xml:space="preserve">you accomplished to </w:t>
      </w:r>
      <w:r w:rsidRPr="00E00C02">
        <w:rPr>
          <w:b/>
          <w:bCs/>
        </w:rPr>
        <w:t>buy all products</w:t>
      </w:r>
      <w:r w:rsidRPr="00E00C02">
        <w:t xml:space="preserve"> </w:t>
      </w:r>
      <w:r>
        <w:t>before</w:t>
      </w:r>
      <w:r w:rsidRPr="00E00C02">
        <w:t xml:space="preserve"> receiving </w:t>
      </w:r>
      <w:r w:rsidRPr="00E00C02">
        <w:rPr>
          <w:b/>
          <w:bCs/>
        </w:rPr>
        <w:t>"End"</w:t>
      </w:r>
      <w:r w:rsidRPr="00E00C02">
        <w:t xml:space="preserve">, </w:t>
      </w:r>
      <w:r>
        <w:t xml:space="preserve">it </w:t>
      </w:r>
      <w:r w:rsidRPr="00E00C02">
        <w:t>print</w:t>
      </w:r>
      <w:r>
        <w:t>s</w:t>
      </w:r>
      <w:r w:rsidRPr="00E00C02">
        <w:t xml:space="preserve"> </w:t>
      </w:r>
      <w:r w:rsidRPr="00E00C02">
        <w:rPr>
          <w:rFonts w:ascii="Consolas" w:hAnsi="Consolas"/>
          <w:b/>
          <w:bCs/>
        </w:rPr>
        <w:t>"You bought everything needed."</w:t>
      </w:r>
    </w:p>
    <w:p w14:paraId="0F0392D6" w14:textId="77777777" w:rsidR="00E00C02" w:rsidRDefault="00E00C02" w:rsidP="00E00C02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56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4677"/>
      </w:tblGrid>
      <w:tr w:rsidR="00E00C02" w14:paraId="7AF3DB50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24D511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0E9EED" w14:textId="77777777" w:rsidR="00E00C02" w:rsidRPr="002E0670" w:rsidRDefault="00E00C02" w:rsidP="007B102C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E00C02" w14:paraId="06E1B678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317795" w14:textId="01A65C11" w:rsidR="00E00C02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0</w:t>
            </w:r>
          </w:p>
          <w:p w14:paraId="6626A8A7" w14:textId="30841DD5" w:rsidR="00E00C02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  <w:p w14:paraId="5779521D" w14:textId="144FCD3E" w:rsidR="00E00C02" w:rsidRPr="002E0670" w:rsidRDefault="00E00C02" w:rsidP="00E00C0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  <w:p w14:paraId="601E9863" w14:textId="52705761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8EABB" w14:textId="172BED73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 w:rsidRPr="00E00C02">
              <w:rPr>
                <w:rFonts w:ascii="Consolas" w:hAnsi="Consolas"/>
                <w:bCs/>
              </w:rPr>
              <w:t>You bought everything needed.</w:t>
            </w:r>
          </w:p>
        </w:tc>
      </w:tr>
      <w:tr w:rsidR="00E00C02" w14:paraId="0E571B4F" w14:textId="77777777" w:rsidTr="007B102C">
        <w:tc>
          <w:tcPr>
            <w:tcW w:w="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1C55B" w14:textId="2A097B92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569CEA88" w14:textId="288A37C5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  <w:p w14:paraId="5CDE3F44" w14:textId="3AC650A4" w:rsidR="00E00C02" w:rsidRPr="00E76879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</w:t>
            </w:r>
          </w:p>
          <w:p w14:paraId="552E0811" w14:textId="47C30874" w:rsidR="00E00C02" w:rsidRPr="002E0670" w:rsidRDefault="00E00C02" w:rsidP="007B102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85163" w14:textId="542A9979" w:rsidR="00E00C02" w:rsidRPr="002E0670" w:rsidRDefault="00E00C02" w:rsidP="007B102C">
            <w:pPr>
              <w:spacing w:before="0" w:after="0" w:line="72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You went in overdraft!</w:t>
            </w:r>
          </w:p>
        </w:tc>
      </w:tr>
    </w:tbl>
    <w:p w14:paraId="5BB0CAD2" w14:textId="77777777" w:rsidR="000115BC" w:rsidRDefault="000115BC" w:rsidP="00E00C02">
      <w:pPr>
        <w:pStyle w:val="Heading3"/>
      </w:pPr>
    </w:p>
    <w:p w14:paraId="61751042" w14:textId="77777777" w:rsidR="000115BC" w:rsidRDefault="000115BC" w:rsidP="000115BC">
      <w:pPr>
        <w:pStyle w:val="HTMLPreformatted"/>
        <w:shd w:val="clear" w:color="auto" w:fill="FFFFFF"/>
        <w:rPr>
          <w:color w:val="0033B3"/>
          <w:lang w:val="en-US"/>
        </w:rPr>
      </w:pPr>
      <w:r>
        <w:rPr>
          <w:color w:val="080808"/>
        </w:rPr>
        <w:t xml:space="preserve">budget = </w:t>
      </w:r>
      <w:r>
        <w:rPr>
          <w:color w:val="000080"/>
        </w:rPr>
        <w:t>int</w:t>
      </w:r>
      <w:r>
        <w:rPr>
          <w:color w:val="080808"/>
        </w:rPr>
        <w:t>(</w:t>
      </w:r>
      <w:r>
        <w:rPr>
          <w:color w:val="000080"/>
        </w:rPr>
        <w:t>input</w:t>
      </w:r>
      <w:r>
        <w:rPr>
          <w:color w:val="080808"/>
        </w:rPr>
        <w:t>())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>while True</w:t>
      </w:r>
      <w:r>
        <w:rPr>
          <w:color w:val="080808"/>
        </w:rPr>
        <w:t>:</w:t>
      </w:r>
      <w:r>
        <w:rPr>
          <w:color w:val="080808"/>
        </w:rPr>
        <w:br/>
        <w:t xml:space="preserve">    command = </w:t>
      </w:r>
      <w:r>
        <w:rPr>
          <w:color w:val="000080"/>
        </w:rPr>
        <w:t>input</w:t>
      </w:r>
      <w:r>
        <w:rPr>
          <w:color w:val="080808"/>
        </w:rPr>
        <w:t>()</w:t>
      </w:r>
      <w:r>
        <w:rPr>
          <w:color w:val="080808"/>
        </w:rPr>
        <w:br/>
      </w:r>
      <w:r>
        <w:rPr>
          <w:color w:val="080808"/>
        </w:rPr>
        <w:br/>
        <w:t xml:space="preserve">    </w:t>
      </w:r>
      <w:r>
        <w:rPr>
          <w:color w:val="0033B3"/>
        </w:rPr>
        <w:t xml:space="preserve">if </w:t>
      </w:r>
      <w:r>
        <w:rPr>
          <w:color w:val="080808"/>
        </w:rPr>
        <w:t>command ==</w:t>
      </w:r>
      <w:r>
        <w:rPr>
          <w:color w:val="067D17"/>
        </w:rPr>
        <w:t>'End'</w:t>
      </w:r>
      <w:r>
        <w:rPr>
          <w:color w:val="080808"/>
        </w:rPr>
        <w:t>:</w:t>
      </w:r>
      <w:r>
        <w:rPr>
          <w:color w:val="080808"/>
        </w:rPr>
        <w:br/>
        <w:t xml:space="preserve">        </w:t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color w:val="067D17"/>
        </w:rPr>
        <w:t>f"You bought everything needed."</w:t>
      </w:r>
      <w:r>
        <w:rPr>
          <w:color w:val="080808"/>
        </w:rPr>
        <w:t>)</w:t>
      </w:r>
      <w:r>
        <w:rPr>
          <w:color w:val="080808"/>
        </w:rPr>
        <w:br/>
        <w:t xml:space="preserve">        </w:t>
      </w:r>
      <w:r>
        <w:rPr>
          <w:color w:val="0033B3"/>
        </w:rPr>
        <w:t>break</w:t>
      </w:r>
    </w:p>
    <w:p w14:paraId="6A3A8108" w14:textId="62FD9395" w:rsidR="000115BC" w:rsidRDefault="000115BC" w:rsidP="000115BC">
      <w:pPr>
        <w:pStyle w:val="HTMLPreformatted"/>
        <w:shd w:val="clear" w:color="auto" w:fill="FFFFFF"/>
        <w:rPr>
          <w:color w:val="080808"/>
        </w:rPr>
      </w:pPr>
      <w:r>
        <w:rPr>
          <w:color w:val="0033B3"/>
        </w:rPr>
        <w:br/>
        <w:t xml:space="preserve">    </w:t>
      </w:r>
      <w:r>
        <w:rPr>
          <w:color w:val="080808"/>
        </w:rPr>
        <w:t xml:space="preserve">price = </w:t>
      </w:r>
      <w:r>
        <w:rPr>
          <w:color w:val="000080"/>
        </w:rPr>
        <w:t>int</w:t>
      </w:r>
      <w:r>
        <w:rPr>
          <w:color w:val="080808"/>
        </w:rPr>
        <w:t>(command)</w:t>
      </w:r>
      <w:r>
        <w:rPr>
          <w:color w:val="080808"/>
        </w:rPr>
        <w:br/>
      </w:r>
      <w:r>
        <w:rPr>
          <w:color w:val="080808"/>
        </w:rPr>
        <w:br/>
        <w:t xml:space="preserve">    budget -=price</w:t>
      </w:r>
      <w:r>
        <w:rPr>
          <w:color w:val="080808"/>
        </w:rPr>
        <w:br/>
      </w:r>
      <w:r>
        <w:rPr>
          <w:color w:val="080808"/>
        </w:rPr>
        <w:br/>
        <w:t xml:space="preserve">    </w:t>
      </w:r>
      <w:r>
        <w:rPr>
          <w:color w:val="0033B3"/>
        </w:rPr>
        <w:t xml:space="preserve">if </w:t>
      </w:r>
      <w:r>
        <w:rPr>
          <w:color w:val="080808"/>
        </w:rPr>
        <w:t xml:space="preserve">budget &lt; </w:t>
      </w:r>
      <w:r>
        <w:rPr>
          <w:color w:val="1750EB"/>
        </w:rPr>
        <w:t>0</w:t>
      </w:r>
      <w:r>
        <w:rPr>
          <w:color w:val="080808"/>
        </w:rPr>
        <w:t>:</w:t>
      </w:r>
      <w:r>
        <w:rPr>
          <w:color w:val="080808"/>
        </w:rPr>
        <w:br/>
        <w:t xml:space="preserve">        </w:t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color w:val="067D17"/>
        </w:rPr>
        <w:t>f"You went in overdraft!"</w:t>
      </w:r>
      <w:r>
        <w:rPr>
          <w:color w:val="080808"/>
        </w:rPr>
        <w:t>)</w:t>
      </w:r>
      <w:r>
        <w:rPr>
          <w:color w:val="080808"/>
        </w:rPr>
        <w:br/>
        <w:t xml:space="preserve">        </w:t>
      </w:r>
      <w:r>
        <w:rPr>
          <w:color w:val="0033B3"/>
        </w:rPr>
        <w:t>break</w:t>
      </w:r>
    </w:p>
    <w:p w14:paraId="2861CA3C" w14:textId="77777777" w:rsidR="000115BC" w:rsidRDefault="000115BC" w:rsidP="00E00C02">
      <w:pPr>
        <w:pStyle w:val="Heading3"/>
      </w:pPr>
    </w:p>
    <w:p w14:paraId="4A982182" w14:textId="77777777" w:rsidR="000115BC" w:rsidRDefault="000115BC" w:rsidP="00E00C02">
      <w:pPr>
        <w:pStyle w:val="Heading3"/>
      </w:pPr>
    </w:p>
    <w:p w14:paraId="3EBF5F18" w14:textId="77777777" w:rsidR="00E00C02" w:rsidRDefault="00E00C02" w:rsidP="00E00C02">
      <w:pPr>
        <w:pStyle w:val="Heading3"/>
        <w:rPr>
          <w:lang w:val="bg-BG"/>
        </w:rPr>
      </w:pPr>
      <w:r>
        <w:t>Hints</w:t>
      </w:r>
    </w:p>
    <w:p w14:paraId="4EAFFACD" w14:textId="16431EDD" w:rsidR="00E00C02" w:rsidRDefault="00E00C02" w:rsidP="00E00C02">
      <w:pPr>
        <w:rPr>
          <w:lang w:val="bg-BG"/>
        </w:rPr>
      </w:pPr>
      <w:r>
        <w:t>We start by reading an integer number and the first command:</w:t>
      </w:r>
    </w:p>
    <w:p w14:paraId="50357791" w14:textId="77777777" w:rsidR="00E00C02" w:rsidRDefault="00E00C02" w:rsidP="00E00C02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17DBE07" wp14:editId="70216ECD">
            <wp:extent cx="2416633" cy="457200"/>
            <wp:effectExtent l="19050" t="19050" r="22225" b="1905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8212" cy="45749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E38E180" w14:textId="023463AD" w:rsidR="00E00C02" w:rsidRPr="00E00C02" w:rsidRDefault="00E00C02" w:rsidP="00E00C02">
      <w:pPr>
        <w:rPr>
          <w:lang w:val="bg-BG"/>
        </w:rPr>
      </w:pPr>
      <w:r w:rsidRPr="007A71CA">
        <w:lastRenderedPageBreak/>
        <w:t xml:space="preserve">Then, we create a while loop that checks if </w:t>
      </w:r>
      <w:r>
        <w:t xml:space="preserve">the given command is not </w:t>
      </w:r>
      <w:r w:rsidRPr="00E00C02">
        <w:rPr>
          <w:rFonts w:ascii="Consolas" w:hAnsi="Consolas"/>
          <w:b/>
          <w:bCs/>
        </w:rPr>
        <w:t>"End"</w:t>
      </w:r>
      <w:r w:rsidRPr="007A71CA">
        <w:t>.</w:t>
      </w:r>
      <w:r>
        <w:t xml:space="preserve"> If the condition is met, the program should enter the body of the loop. It defines a variable for the product price and checks if the budget is not enough. If the condition is met, the program should print </w:t>
      </w:r>
      <w:r w:rsidRPr="00E00C02">
        <w:rPr>
          <w:rFonts w:ascii="Consolas" w:hAnsi="Consolas"/>
          <w:b/>
          <w:bCs/>
        </w:rPr>
        <w:t>"You went in overdraft!"</w:t>
      </w:r>
      <w:r>
        <w:t xml:space="preserve"> and then should break the loop and end. Otherwise, the loop should receive the next command and iterate over the code again:</w:t>
      </w:r>
    </w:p>
    <w:p w14:paraId="572FAD96" w14:textId="77777777" w:rsidR="00E00C02" w:rsidRDefault="00E00C02" w:rsidP="00E00C02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B059114" wp14:editId="55B06AB3">
            <wp:extent cx="3988585" cy="1625600"/>
            <wp:effectExtent l="19050" t="19050" r="12065" b="1270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814" cy="163180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7B5D26D" w14:textId="0170BC06" w:rsidR="00E00C02" w:rsidRDefault="00E00C02" w:rsidP="00E00C02">
      <w:r>
        <w:t xml:space="preserve">If the condition is not met before we receive the </w:t>
      </w:r>
      <w:r w:rsidRPr="00E00C02">
        <w:rPr>
          <w:rFonts w:ascii="Consolas" w:hAnsi="Consolas"/>
          <w:b/>
          <w:bCs/>
        </w:rPr>
        <w:t>"End"</w:t>
      </w:r>
      <w:r>
        <w:t xml:space="preserve"> command, we enter the else-condition and print the result:</w:t>
      </w:r>
    </w:p>
    <w:p w14:paraId="70BF99D7" w14:textId="7BC67650" w:rsidR="00E00C02" w:rsidRDefault="00E00C02" w:rsidP="00E00C02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BDC3255" wp14:editId="1B6A7C2E">
            <wp:extent cx="4299084" cy="496707"/>
            <wp:effectExtent l="19050" t="19050" r="25400" b="177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084" cy="49670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78589A9" w14:textId="45D750CA" w:rsidR="00AF6F24" w:rsidRDefault="00AF6F24" w:rsidP="00AF6F24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Patterns</w:t>
      </w:r>
    </w:p>
    <w:p w14:paraId="68FEF9E0" w14:textId="6CCE2750" w:rsidR="00AF6F24" w:rsidRDefault="00AF6F24" w:rsidP="00AF6F24">
      <w:pPr>
        <w:rPr>
          <w:lang w:val="bg-BG"/>
        </w:rPr>
      </w:pPr>
      <w:r>
        <w:t xml:space="preserve">Write a program </w:t>
      </w:r>
      <w:r w:rsidR="007A71CA">
        <w:t>that</w:t>
      </w:r>
      <w:r>
        <w:t xml:space="preserve"> </w:t>
      </w:r>
      <w:r w:rsidR="00A75673">
        <w:t xml:space="preserve">receives a </w:t>
      </w:r>
      <w:r w:rsidR="00A75673" w:rsidRPr="007A71CA">
        <w:rPr>
          <w:b/>
          <w:bCs/>
        </w:rPr>
        <w:t>number</w:t>
      </w:r>
      <w:r w:rsidR="00A75673">
        <w:t xml:space="preserve"> and </w:t>
      </w:r>
      <w:r w:rsidRPr="007A71CA">
        <w:rPr>
          <w:b/>
          <w:bCs/>
        </w:rPr>
        <w:t>create</w:t>
      </w:r>
      <w:r w:rsidR="00A75673" w:rsidRPr="007A71CA">
        <w:rPr>
          <w:b/>
          <w:bCs/>
        </w:rPr>
        <w:t>s</w:t>
      </w:r>
      <w:r w:rsidRPr="007A71CA">
        <w:rPr>
          <w:b/>
          <w:bCs/>
        </w:rPr>
        <w:t xml:space="preserve"> the following pattern</w:t>
      </w:r>
      <w:r w:rsidR="00A75673">
        <w:t>. The number represents the largest count of stars on one row.</w:t>
      </w:r>
    </w:p>
    <w:p w14:paraId="55A93AD4" w14:textId="084CD191" w:rsidR="00AF6F24" w:rsidRPr="00A75673" w:rsidRDefault="00AF6F24" w:rsidP="00AF6F2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urier New" w:eastAsia="Times New Roman" w:hAnsi="Courier New" w:cs="Courier New"/>
          <w:sz w:val="24"/>
          <w:szCs w:val="24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472752B" wp14:editId="4DE91DDE">
            <wp:extent cx="769620" cy="1348740"/>
            <wp:effectExtent l="19050" t="19050" r="11430" b="228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9620" cy="134874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842CB74" w14:textId="77777777" w:rsidR="00AF6F24" w:rsidRDefault="00AF6F24" w:rsidP="00AF6F24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323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9"/>
        <w:gridCol w:w="1844"/>
      </w:tblGrid>
      <w:tr w:rsidR="00AF6F24" w14:paraId="44F9FFDC" w14:textId="77777777" w:rsidTr="00D53D96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840553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Input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CCEF03" w14:textId="77777777" w:rsidR="00AF6F24" w:rsidRPr="002E0670" w:rsidRDefault="00AF6F24">
            <w:pPr>
              <w:spacing w:before="0" w:after="0"/>
              <w:jc w:val="center"/>
              <w:rPr>
                <w:b/>
              </w:rPr>
            </w:pPr>
            <w:r w:rsidRPr="002E0670">
              <w:rPr>
                <w:b/>
              </w:rPr>
              <w:t>Output</w:t>
            </w:r>
          </w:p>
        </w:tc>
      </w:tr>
      <w:tr w:rsidR="00AF6F24" w14:paraId="491A22EA" w14:textId="77777777" w:rsidTr="00D53D96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9767C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3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A34B8A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  <w:p w14:paraId="0D95B478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43391013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7F2A706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1A264462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</w:tc>
      </w:tr>
      <w:tr w:rsidR="00AF6F24" w14:paraId="21737F43" w14:textId="77777777" w:rsidTr="00D53D96"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A5782" w14:textId="77777777" w:rsidR="00AF6F24" w:rsidRPr="002E0670" w:rsidRDefault="00AF6F24">
            <w:pPr>
              <w:spacing w:before="0" w:after="0"/>
              <w:rPr>
                <w:rFonts w:ascii="Consolas" w:hAnsi="Consolas"/>
              </w:rPr>
            </w:pPr>
            <w:r w:rsidRPr="002E0670">
              <w:rPr>
                <w:rFonts w:ascii="Consolas" w:hAnsi="Consolas"/>
              </w:rPr>
              <w:t>5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BBCA4E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  <w:p w14:paraId="244CCF08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31AF1E54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262B4DBD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</w:t>
            </w:r>
          </w:p>
          <w:p w14:paraId="6652219A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*</w:t>
            </w:r>
          </w:p>
          <w:p w14:paraId="77DFF7E5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*</w:t>
            </w:r>
          </w:p>
          <w:p w14:paraId="6635FC0F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*</w:t>
            </w:r>
          </w:p>
          <w:p w14:paraId="4013ACA2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E0670">
              <w:rPr>
                <w:rFonts w:ascii="Consolas" w:hAnsi="Consolas"/>
                <w:bCs/>
              </w:rPr>
              <w:t>**</w:t>
            </w:r>
          </w:p>
          <w:p w14:paraId="4DD28CE1" w14:textId="77777777" w:rsidR="00AF6F24" w:rsidRPr="002E0670" w:rsidRDefault="00AF6F24">
            <w:pPr>
              <w:spacing w:before="0" w:after="0"/>
              <w:rPr>
                <w:rFonts w:ascii="Consolas" w:hAnsi="Consolas"/>
                <w:bCs/>
              </w:rPr>
            </w:pPr>
            <w:r w:rsidRPr="002E0670">
              <w:rPr>
                <w:rFonts w:ascii="Consolas" w:hAnsi="Consolas"/>
                <w:bCs/>
              </w:rPr>
              <w:t>*</w:t>
            </w:r>
          </w:p>
        </w:tc>
      </w:tr>
    </w:tbl>
    <w:p w14:paraId="168FAE80" w14:textId="77777777" w:rsidR="00D53D96" w:rsidRDefault="00D53D96" w:rsidP="00D53D96">
      <w:pPr>
        <w:pStyle w:val="HTMLPreformatted"/>
        <w:shd w:val="clear" w:color="auto" w:fill="FFFFFF"/>
        <w:rPr>
          <w:color w:val="080808"/>
          <w:lang w:val="en-US"/>
        </w:rPr>
      </w:pPr>
    </w:p>
    <w:p w14:paraId="21261D13" w14:textId="77777777" w:rsidR="00D53D96" w:rsidRDefault="00D53D96" w:rsidP="00D53D96">
      <w:pPr>
        <w:pStyle w:val="HTMLPreformatted"/>
        <w:shd w:val="clear" w:color="auto" w:fill="FFFFFF"/>
        <w:rPr>
          <w:color w:val="080808"/>
          <w:lang w:val="en-US"/>
        </w:rPr>
      </w:pPr>
    </w:p>
    <w:p w14:paraId="4E361AB3" w14:textId="77777777" w:rsidR="00D53D96" w:rsidRDefault="00D53D96" w:rsidP="00D53D96">
      <w:pPr>
        <w:pStyle w:val="HTMLPreformatted"/>
        <w:shd w:val="clear" w:color="auto" w:fill="FFFFFF"/>
        <w:rPr>
          <w:color w:val="080808"/>
          <w:lang w:val="en-US"/>
        </w:rPr>
      </w:pPr>
    </w:p>
    <w:p w14:paraId="55722203" w14:textId="77777777" w:rsidR="00D53D96" w:rsidRDefault="00D53D96" w:rsidP="00D53D96">
      <w:pPr>
        <w:pStyle w:val="HTMLPreformatted"/>
        <w:shd w:val="clear" w:color="auto" w:fill="FFFFFF"/>
        <w:rPr>
          <w:color w:val="080808"/>
        </w:rPr>
      </w:pPr>
      <w:bookmarkStart w:id="1" w:name="_GoBack"/>
      <w:bookmarkEnd w:id="1"/>
      <w:r>
        <w:rPr>
          <w:color w:val="080808"/>
        </w:rPr>
        <w:lastRenderedPageBreak/>
        <w:t xml:space="preserve">n = </w:t>
      </w:r>
      <w:r>
        <w:rPr>
          <w:color w:val="000080"/>
        </w:rPr>
        <w:t>int</w:t>
      </w:r>
      <w:r>
        <w:rPr>
          <w:color w:val="080808"/>
        </w:rPr>
        <w:t>(</w:t>
      </w:r>
      <w:r>
        <w:rPr>
          <w:color w:val="000080"/>
        </w:rPr>
        <w:t>input</w:t>
      </w:r>
      <w:r>
        <w:rPr>
          <w:color w:val="080808"/>
        </w:rPr>
        <w:t>())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for </w:t>
      </w:r>
      <w:r>
        <w:rPr>
          <w:color w:val="080808"/>
        </w:rPr>
        <w:t xml:space="preserve">row </w:t>
      </w:r>
      <w:r>
        <w:rPr>
          <w:color w:val="0033B3"/>
        </w:rPr>
        <w:t xml:space="preserve">in </w:t>
      </w:r>
      <w:r>
        <w:rPr>
          <w:color w:val="000080"/>
        </w:rPr>
        <w:t>range</w:t>
      </w:r>
      <w:r>
        <w:rPr>
          <w:color w:val="080808"/>
        </w:rPr>
        <w:t>(</w:t>
      </w:r>
      <w:r>
        <w:rPr>
          <w:color w:val="1750EB"/>
        </w:rPr>
        <w:t>1</w:t>
      </w:r>
      <w:r>
        <w:rPr>
          <w:color w:val="080808"/>
        </w:rPr>
        <w:t>,n+</w:t>
      </w:r>
      <w:r>
        <w:rPr>
          <w:color w:val="1750EB"/>
        </w:rPr>
        <w:t>1</w:t>
      </w:r>
      <w:r>
        <w:rPr>
          <w:color w:val="080808"/>
        </w:rPr>
        <w:t>):</w:t>
      </w:r>
      <w:r>
        <w:rPr>
          <w:color w:val="080808"/>
        </w:rPr>
        <w:br/>
        <w:t xml:space="preserve">    </w:t>
      </w:r>
      <w:r>
        <w:rPr>
          <w:color w:val="0033B3"/>
        </w:rPr>
        <w:t xml:space="preserve">for </w:t>
      </w:r>
      <w:r>
        <w:rPr>
          <w:color w:val="080808"/>
        </w:rPr>
        <w:t xml:space="preserve">column </w:t>
      </w:r>
      <w:r>
        <w:rPr>
          <w:color w:val="0033B3"/>
        </w:rPr>
        <w:t xml:space="preserve">in </w:t>
      </w:r>
      <w:r>
        <w:rPr>
          <w:color w:val="000080"/>
        </w:rPr>
        <w:t>range</w:t>
      </w:r>
      <w:r>
        <w:rPr>
          <w:color w:val="080808"/>
        </w:rPr>
        <w:t>(</w:t>
      </w:r>
      <w:r>
        <w:rPr>
          <w:color w:val="1750EB"/>
        </w:rPr>
        <w:t>1</w:t>
      </w:r>
      <w:r>
        <w:rPr>
          <w:color w:val="080808"/>
        </w:rPr>
        <w:t>,row+</w:t>
      </w:r>
      <w:r>
        <w:rPr>
          <w:color w:val="1750EB"/>
        </w:rPr>
        <w:t>1</w:t>
      </w:r>
      <w:r>
        <w:rPr>
          <w:color w:val="080808"/>
        </w:rPr>
        <w:t>):</w:t>
      </w:r>
      <w:r>
        <w:rPr>
          <w:color w:val="080808"/>
        </w:rPr>
        <w:br/>
        <w:t xml:space="preserve">        </w:t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color w:val="067D17"/>
        </w:rPr>
        <w:t>'*'</w:t>
      </w:r>
      <w:r>
        <w:rPr>
          <w:color w:val="080808"/>
        </w:rPr>
        <w:t>,</w:t>
      </w:r>
      <w:r>
        <w:rPr>
          <w:color w:val="660099"/>
        </w:rPr>
        <w:t>end</w:t>
      </w:r>
      <w:r>
        <w:rPr>
          <w:color w:val="080808"/>
        </w:rPr>
        <w:t>=</w:t>
      </w:r>
      <w:r>
        <w:rPr>
          <w:color w:val="067D17"/>
        </w:rPr>
        <w:t>''</w:t>
      </w:r>
      <w:r>
        <w:rPr>
          <w:color w:val="080808"/>
        </w:rPr>
        <w:t>)</w:t>
      </w:r>
      <w:r>
        <w:rPr>
          <w:color w:val="080808"/>
        </w:rPr>
        <w:br/>
        <w:t xml:space="preserve">    </w:t>
      </w:r>
      <w:r>
        <w:rPr>
          <w:color w:val="000080"/>
        </w:rPr>
        <w:t>print</w:t>
      </w:r>
      <w:r>
        <w:rPr>
          <w:color w:val="080808"/>
        </w:rPr>
        <w:t>()</w:t>
      </w:r>
      <w:r>
        <w:rPr>
          <w:color w:val="080808"/>
        </w:rPr>
        <w:br/>
      </w:r>
      <w:r>
        <w:rPr>
          <w:color w:val="0033B3"/>
        </w:rPr>
        <w:t xml:space="preserve">for </w:t>
      </w:r>
      <w:r>
        <w:rPr>
          <w:color w:val="080808"/>
        </w:rPr>
        <w:t xml:space="preserve">row </w:t>
      </w:r>
      <w:r>
        <w:rPr>
          <w:color w:val="0033B3"/>
        </w:rPr>
        <w:t xml:space="preserve">in </w:t>
      </w:r>
      <w:r>
        <w:rPr>
          <w:color w:val="000080"/>
        </w:rPr>
        <w:t>range</w:t>
      </w:r>
      <w:r>
        <w:rPr>
          <w:color w:val="080808"/>
        </w:rPr>
        <w:t>(n-</w:t>
      </w:r>
      <w:r>
        <w:rPr>
          <w:color w:val="1750EB"/>
        </w:rPr>
        <w:t>1</w:t>
      </w:r>
      <w:r>
        <w:rPr>
          <w:color w:val="080808"/>
        </w:rPr>
        <w:t>,-</w:t>
      </w:r>
      <w:r>
        <w:rPr>
          <w:color w:val="1750EB"/>
        </w:rPr>
        <w:t>1</w:t>
      </w:r>
      <w:r>
        <w:rPr>
          <w:color w:val="080808"/>
        </w:rPr>
        <w:t>,-</w:t>
      </w:r>
      <w:r>
        <w:rPr>
          <w:color w:val="1750EB"/>
        </w:rPr>
        <w:t>1</w:t>
      </w:r>
      <w:r>
        <w:rPr>
          <w:color w:val="080808"/>
        </w:rPr>
        <w:t>):</w:t>
      </w:r>
      <w:r>
        <w:rPr>
          <w:color w:val="080808"/>
        </w:rPr>
        <w:br/>
        <w:t xml:space="preserve">    </w:t>
      </w:r>
      <w:r>
        <w:rPr>
          <w:color w:val="0033B3"/>
        </w:rPr>
        <w:t xml:space="preserve">for </w:t>
      </w:r>
      <w:r>
        <w:rPr>
          <w:color w:val="080808"/>
        </w:rPr>
        <w:t xml:space="preserve">column </w:t>
      </w:r>
      <w:r>
        <w:rPr>
          <w:color w:val="0033B3"/>
        </w:rPr>
        <w:t xml:space="preserve">in </w:t>
      </w:r>
      <w:r>
        <w:rPr>
          <w:color w:val="000080"/>
        </w:rPr>
        <w:t>range</w:t>
      </w:r>
      <w:r>
        <w:rPr>
          <w:color w:val="080808"/>
        </w:rPr>
        <w:t>(row-</w:t>
      </w:r>
      <w:r>
        <w:rPr>
          <w:color w:val="1750EB"/>
        </w:rPr>
        <w:t>1</w:t>
      </w:r>
      <w:r>
        <w:rPr>
          <w:color w:val="080808"/>
        </w:rPr>
        <w:t>,-</w:t>
      </w:r>
      <w:r>
        <w:rPr>
          <w:color w:val="1750EB"/>
        </w:rPr>
        <w:t>1</w:t>
      </w:r>
      <w:r>
        <w:rPr>
          <w:color w:val="080808"/>
        </w:rPr>
        <w:t>,-</w:t>
      </w:r>
      <w:r>
        <w:rPr>
          <w:color w:val="1750EB"/>
        </w:rPr>
        <w:t>1</w:t>
      </w:r>
      <w:r>
        <w:rPr>
          <w:color w:val="080808"/>
        </w:rPr>
        <w:t>):</w:t>
      </w:r>
      <w:r>
        <w:rPr>
          <w:color w:val="080808"/>
        </w:rPr>
        <w:br/>
        <w:t xml:space="preserve">        </w:t>
      </w:r>
      <w:r>
        <w:rPr>
          <w:color w:val="000080"/>
        </w:rPr>
        <w:t>print</w:t>
      </w:r>
      <w:r>
        <w:rPr>
          <w:color w:val="080808"/>
        </w:rPr>
        <w:t>(</w:t>
      </w:r>
      <w:r>
        <w:rPr>
          <w:color w:val="067D17"/>
        </w:rPr>
        <w:t>'*'</w:t>
      </w:r>
      <w:r>
        <w:rPr>
          <w:color w:val="080808"/>
        </w:rPr>
        <w:t xml:space="preserve">, </w:t>
      </w:r>
      <w:r>
        <w:rPr>
          <w:color w:val="660099"/>
        </w:rPr>
        <w:t>end</w:t>
      </w:r>
      <w:r>
        <w:rPr>
          <w:color w:val="080808"/>
        </w:rPr>
        <w:t>=</w:t>
      </w:r>
      <w:r>
        <w:rPr>
          <w:color w:val="067D17"/>
        </w:rPr>
        <w:t>''</w:t>
      </w:r>
      <w:r>
        <w:rPr>
          <w:color w:val="080808"/>
        </w:rPr>
        <w:t>)</w:t>
      </w:r>
      <w:r>
        <w:rPr>
          <w:color w:val="080808"/>
        </w:rPr>
        <w:br/>
        <w:t xml:space="preserve">    </w:t>
      </w:r>
      <w:r>
        <w:rPr>
          <w:color w:val="000080"/>
        </w:rPr>
        <w:t>print</w:t>
      </w:r>
      <w:r>
        <w:rPr>
          <w:color w:val="080808"/>
        </w:rPr>
        <w:t>()</w:t>
      </w:r>
    </w:p>
    <w:p w14:paraId="397CD1A7" w14:textId="77777777" w:rsidR="00D53D96" w:rsidRDefault="00D53D96" w:rsidP="00AF6F24">
      <w:pPr>
        <w:pStyle w:val="Heading3"/>
        <w:rPr>
          <w:rFonts w:eastAsia="Times New Roman"/>
        </w:rPr>
      </w:pPr>
    </w:p>
    <w:p w14:paraId="0483CC76" w14:textId="77777777" w:rsidR="00D53D96" w:rsidRDefault="00D53D96" w:rsidP="00AF6F24">
      <w:pPr>
        <w:pStyle w:val="Heading3"/>
        <w:rPr>
          <w:rFonts w:eastAsia="Times New Roman"/>
        </w:rPr>
      </w:pPr>
    </w:p>
    <w:p w14:paraId="66E5F9EA" w14:textId="77777777" w:rsidR="00AF6F24" w:rsidRDefault="00AF6F24" w:rsidP="00AF6F24">
      <w:pPr>
        <w:pStyle w:val="Heading3"/>
        <w:rPr>
          <w:rFonts w:eastAsia="Times New Roman"/>
          <w:lang w:val="bg-BG"/>
        </w:rPr>
      </w:pPr>
      <w:r>
        <w:rPr>
          <w:rFonts w:eastAsia="Times New Roman"/>
        </w:rPr>
        <w:t>Hints</w:t>
      </w:r>
    </w:p>
    <w:p w14:paraId="1FB17847" w14:textId="77777777" w:rsidR="00AF6F24" w:rsidRDefault="00AF6F24" w:rsidP="00AF6F24">
      <w:pPr>
        <w:rPr>
          <w:lang w:val="bg-BG"/>
        </w:rPr>
      </w:pPr>
      <w:r>
        <w:t>First, we read the number from the console:</w:t>
      </w:r>
    </w:p>
    <w:p w14:paraId="765FEF57" w14:textId="084F8C9B" w:rsidR="00AF6F24" w:rsidRDefault="00AF6F24" w:rsidP="00AF6F2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6059D7B" wp14:editId="25B0B4EB">
            <wp:extent cx="3228975" cy="247805"/>
            <wp:effectExtent l="19050" t="19050" r="952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291" cy="25243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96DDB9C" w14:textId="39050C79" w:rsidR="00AF6F24" w:rsidRDefault="00AF6F24" w:rsidP="00AF6F24">
      <w:pPr>
        <w:rPr>
          <w:lang w:val="bg-BG"/>
        </w:rPr>
      </w:pPr>
      <w:r>
        <w:t xml:space="preserve">We create the first loop, which will print half of the pattern until </w:t>
      </w:r>
      <w:proofErr w:type="spellStart"/>
      <w:r>
        <w:rPr>
          <w:rFonts w:ascii="Consolas" w:hAnsi="Consolas"/>
          <w:b/>
        </w:rPr>
        <w:t>i</w:t>
      </w:r>
      <w:proofErr w:type="spellEnd"/>
      <w:r>
        <w:rPr>
          <w:rFonts w:ascii="Consolas" w:hAnsi="Consolas"/>
          <w:b/>
        </w:rPr>
        <w:t xml:space="preserve"> == number</w:t>
      </w:r>
      <w:r>
        <w:t>:</w:t>
      </w:r>
    </w:p>
    <w:p w14:paraId="668EC503" w14:textId="21DCBB7B" w:rsidR="00AF6F24" w:rsidRDefault="00AF6F24" w:rsidP="00AF6F2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0774DA1" wp14:editId="467D29D2">
            <wp:extent cx="3990975" cy="928482"/>
            <wp:effectExtent l="19050" t="19050" r="9525" b="241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257" cy="93320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E290006" w14:textId="57266E60" w:rsidR="00AF6F24" w:rsidRDefault="00AF6F24" w:rsidP="00AF6F24">
      <w:pPr>
        <w:rPr>
          <w:lang w:val="bg-BG"/>
        </w:rPr>
      </w:pPr>
      <w:r>
        <w:t>We create the inner loop through the number</w:t>
      </w:r>
      <w:r w:rsidR="00A75673">
        <w:t>s</w:t>
      </w:r>
      <w:r>
        <w:t xml:space="preserve"> from </w:t>
      </w:r>
      <w:r>
        <w:rPr>
          <w:rFonts w:ascii="Consolas" w:hAnsi="Consolas"/>
          <w:b/>
        </w:rPr>
        <w:t>0</w:t>
      </w:r>
      <w:r>
        <w:t xml:space="preserve"> to </w:t>
      </w:r>
      <w:proofErr w:type="spellStart"/>
      <w:r>
        <w:rPr>
          <w:rFonts w:ascii="Consolas" w:hAnsi="Consolas"/>
          <w:b/>
        </w:rPr>
        <w:t>i</w:t>
      </w:r>
      <w:proofErr w:type="spellEnd"/>
      <w:r>
        <w:t xml:space="preserve"> (</w:t>
      </w:r>
      <w:proofErr w:type="spellStart"/>
      <w:r>
        <w:rPr>
          <w:rFonts w:ascii="Consolas" w:hAnsi="Consolas"/>
          <w:b/>
        </w:rPr>
        <w:t>i</w:t>
      </w:r>
      <w:proofErr w:type="spellEnd"/>
      <w:r>
        <w:t xml:space="preserve"> is not inclusive). We use </w:t>
      </w:r>
      <w:r>
        <w:rPr>
          <w:rFonts w:ascii="Consolas" w:hAnsi="Consolas"/>
          <w:b/>
        </w:rPr>
        <w:t>end=''</w:t>
      </w:r>
      <w:r>
        <w:t xml:space="preserve"> to stay on the same line. We print the new line after we draw all the star</w:t>
      </w:r>
      <w:r w:rsidR="00E05869">
        <w:t>s</w:t>
      </w:r>
      <w:r>
        <w:t xml:space="preserve"> for the particular line</w:t>
      </w:r>
      <w:r w:rsidR="00A75673">
        <w:t>.</w:t>
      </w:r>
    </w:p>
    <w:p w14:paraId="55F2AA4A" w14:textId="49BF6127" w:rsidR="00AF6F24" w:rsidRDefault="00E05869" w:rsidP="00AF6F24">
      <w:pPr>
        <w:rPr>
          <w:lang w:val="bg-BG"/>
        </w:rPr>
      </w:pPr>
      <w:r>
        <w:t>Next</w:t>
      </w:r>
      <w:r w:rsidR="00AF6F24">
        <w:t xml:space="preserve">, we create the second </w:t>
      </w:r>
      <w:r w:rsidR="00A925BE">
        <w:t>loop backward as we need to decrease the number of stars with each line</w:t>
      </w:r>
      <w:r>
        <w:t xml:space="preserve">. It should </w:t>
      </w:r>
      <w:r w:rsidR="00AF6F24">
        <w:t>draw one line</w:t>
      </w:r>
      <w:r w:rsidR="00AF6F24">
        <w:rPr>
          <w:lang w:val="bg-BG"/>
        </w:rPr>
        <w:t xml:space="preserve"> </w:t>
      </w:r>
      <w:r w:rsidR="00AF6F24">
        <w:rPr>
          <w:lang w:val="en-GB"/>
        </w:rPr>
        <w:t xml:space="preserve">less </w:t>
      </w:r>
      <w:r w:rsidR="00AF6F24">
        <w:t>than the previous one:</w:t>
      </w:r>
    </w:p>
    <w:p w14:paraId="592EBD29" w14:textId="0515DD8A" w:rsidR="00640502" w:rsidRDefault="00AF6F24" w:rsidP="00AF6F2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BE9DA13" wp14:editId="17C0820A">
            <wp:extent cx="4162425" cy="966024"/>
            <wp:effectExtent l="19050" t="19050" r="9525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471" cy="96812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9944D46" w14:textId="2ACBE4B9" w:rsidR="00E977E2" w:rsidRPr="00990121" w:rsidRDefault="00E977E2" w:rsidP="001E5B31"/>
    <w:sectPr w:rsidR="00E977E2" w:rsidRPr="00990121" w:rsidSect="009254B7">
      <w:headerReference w:type="default" r:id="rId31"/>
      <w:footerReference w:type="defaul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0FE2ED5" w14:textId="77777777" w:rsidR="006B4A9F" w:rsidRDefault="006B4A9F" w:rsidP="008068A2">
      <w:pPr>
        <w:spacing w:after="0" w:line="240" w:lineRule="auto"/>
      </w:pPr>
      <w:r>
        <w:separator/>
      </w:r>
    </w:p>
  </w:endnote>
  <w:endnote w:type="continuationSeparator" w:id="0">
    <w:p w14:paraId="6A5F52BD" w14:textId="77777777" w:rsidR="006B4A9F" w:rsidRDefault="006B4A9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B1F27A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FB2CE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E0586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E05869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E05869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gram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Copyrighted document.</w:t>
                          </w:r>
                          <w:proofErr w:type="gram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0B1F27A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FB2CE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E0586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E05869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E05869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proofErr w:type="gramStart"/>
                    <w:r w:rsidR="00527BE8" w:rsidRPr="002C539D">
                      <w:rPr>
                        <w:sz w:val="17"/>
                        <w:szCs w:val="17"/>
                      </w:rPr>
                      <w:t>Copyrighted document.</w:t>
                    </w:r>
                    <w:proofErr w:type="gramEnd"/>
                    <w:r w:rsidR="00527BE8" w:rsidRPr="002C539D">
                      <w:rPr>
                        <w:sz w:val="17"/>
                        <w:szCs w:val="17"/>
                      </w:rPr>
                      <w:t xml:space="preserve">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0D4F68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53D96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53D96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0D4F68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53D96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53D96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FD1D2E6" w14:textId="77777777" w:rsidR="006B4A9F" w:rsidRDefault="006B4A9F" w:rsidP="008068A2">
      <w:pPr>
        <w:spacing w:after="0" w:line="240" w:lineRule="auto"/>
      </w:pPr>
      <w:r>
        <w:separator/>
      </w:r>
    </w:p>
  </w:footnote>
  <w:footnote w:type="continuationSeparator" w:id="0">
    <w:p w14:paraId="7A1912F1" w14:textId="77777777" w:rsidR="006B4A9F" w:rsidRDefault="006B4A9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3150A"/>
    <w:multiLevelType w:val="hybridMultilevel"/>
    <w:tmpl w:val="A6385108"/>
    <w:lvl w:ilvl="0" w:tplc="0A42DBC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06D87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4BC87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64C9F9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F4619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84FC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62E3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70AC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18023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D197B7D"/>
    <w:multiLevelType w:val="hybridMultilevel"/>
    <w:tmpl w:val="83EED166"/>
    <w:lvl w:ilvl="0" w:tplc="37AC52D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041154B"/>
    <w:multiLevelType w:val="hybridMultilevel"/>
    <w:tmpl w:val="193C5244"/>
    <w:lvl w:ilvl="0" w:tplc="6114A6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BEBFE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DC5F8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E849F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0E8DE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0CFB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F364A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6DE33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3B296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8331B63"/>
    <w:multiLevelType w:val="multilevel"/>
    <w:tmpl w:val="D22C95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F7B58F2"/>
    <w:multiLevelType w:val="multilevel"/>
    <w:tmpl w:val="157E032C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42"/>
  </w:num>
  <w:num w:numId="3">
    <w:abstractNumId w:val="9"/>
  </w:num>
  <w:num w:numId="4">
    <w:abstractNumId w:val="27"/>
  </w:num>
  <w:num w:numId="5">
    <w:abstractNumId w:val="28"/>
  </w:num>
  <w:num w:numId="6">
    <w:abstractNumId w:val="32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31"/>
  </w:num>
  <w:num w:numId="15">
    <w:abstractNumId w:val="10"/>
  </w:num>
  <w:num w:numId="16">
    <w:abstractNumId w:val="36"/>
  </w:num>
  <w:num w:numId="17">
    <w:abstractNumId w:val="26"/>
  </w:num>
  <w:num w:numId="18">
    <w:abstractNumId w:val="40"/>
  </w:num>
  <w:num w:numId="19">
    <w:abstractNumId w:val="33"/>
  </w:num>
  <w:num w:numId="20">
    <w:abstractNumId w:val="18"/>
  </w:num>
  <w:num w:numId="21">
    <w:abstractNumId w:val="30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5"/>
  </w:num>
  <w:num w:numId="28">
    <w:abstractNumId w:val="17"/>
  </w:num>
  <w:num w:numId="29">
    <w:abstractNumId w:val="39"/>
  </w:num>
  <w:num w:numId="30">
    <w:abstractNumId w:val="20"/>
  </w:num>
  <w:num w:numId="31">
    <w:abstractNumId w:val="11"/>
  </w:num>
  <w:num w:numId="32">
    <w:abstractNumId w:val="34"/>
  </w:num>
  <w:num w:numId="33">
    <w:abstractNumId w:val="37"/>
  </w:num>
  <w:num w:numId="34">
    <w:abstractNumId w:val="23"/>
  </w:num>
  <w:num w:numId="35">
    <w:abstractNumId w:val="38"/>
  </w:num>
  <w:num w:numId="36">
    <w:abstractNumId w:val="6"/>
  </w:num>
  <w:num w:numId="37">
    <w:abstractNumId w:val="21"/>
  </w:num>
  <w:num w:numId="38">
    <w:abstractNumId w:val="14"/>
  </w:num>
  <w:num w:numId="39">
    <w:abstractNumId w:val="29"/>
  </w:num>
  <w:num w:numId="40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41"/>
  </w:num>
  <w:num w:numId="42">
    <w:abstractNumId w:val="22"/>
  </w:num>
  <w:num w:numId="43">
    <w:abstractNumId w:val="0"/>
  </w:num>
  <w:num w:numId="4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zA3MDE2tDC0sDRX0lEKTi0uzszPAykwqwUAt/VEsCwAAAA="/>
  </w:docVars>
  <w:rsids>
    <w:rsidRoot w:val="008068A2"/>
    <w:rsid w:val="000006BB"/>
    <w:rsid w:val="00002C1C"/>
    <w:rsid w:val="00007044"/>
    <w:rsid w:val="000115BC"/>
    <w:rsid w:val="0001451E"/>
    <w:rsid w:val="00023DC6"/>
    <w:rsid w:val="00025F04"/>
    <w:rsid w:val="00064D15"/>
    <w:rsid w:val="0008559D"/>
    <w:rsid w:val="00086727"/>
    <w:rsid w:val="0009209B"/>
    <w:rsid w:val="00093E5C"/>
    <w:rsid w:val="000A6794"/>
    <w:rsid w:val="000B39E6"/>
    <w:rsid w:val="000B56F0"/>
    <w:rsid w:val="000C5361"/>
    <w:rsid w:val="00103906"/>
    <w:rsid w:val="00124312"/>
    <w:rsid w:val="001275B9"/>
    <w:rsid w:val="0013318B"/>
    <w:rsid w:val="00142C75"/>
    <w:rsid w:val="001449E8"/>
    <w:rsid w:val="001619DF"/>
    <w:rsid w:val="00164CDC"/>
    <w:rsid w:val="00167CF1"/>
    <w:rsid w:val="00171021"/>
    <w:rsid w:val="00173C51"/>
    <w:rsid w:val="00175E1D"/>
    <w:rsid w:val="001837BD"/>
    <w:rsid w:val="00183A2C"/>
    <w:rsid w:val="001A5C79"/>
    <w:rsid w:val="001A6728"/>
    <w:rsid w:val="001B7060"/>
    <w:rsid w:val="001C1FCD"/>
    <w:rsid w:val="001D2464"/>
    <w:rsid w:val="001D50AE"/>
    <w:rsid w:val="001E1161"/>
    <w:rsid w:val="001E3FEF"/>
    <w:rsid w:val="001E5B31"/>
    <w:rsid w:val="00202683"/>
    <w:rsid w:val="00215FCE"/>
    <w:rsid w:val="00226380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469B"/>
    <w:rsid w:val="002C539D"/>
    <w:rsid w:val="002C71C6"/>
    <w:rsid w:val="002D07CA"/>
    <w:rsid w:val="002E0670"/>
    <w:rsid w:val="00305122"/>
    <w:rsid w:val="003230CF"/>
    <w:rsid w:val="0033212E"/>
    <w:rsid w:val="0033490F"/>
    <w:rsid w:val="003550A6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7C11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6F59"/>
    <w:rsid w:val="004D03E1"/>
    <w:rsid w:val="004D29A9"/>
    <w:rsid w:val="004D6845"/>
    <w:rsid w:val="004E0D4F"/>
    <w:rsid w:val="004E4C1E"/>
    <w:rsid w:val="0050017E"/>
    <w:rsid w:val="00503820"/>
    <w:rsid w:val="00503859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074"/>
    <w:rsid w:val="005C6A24"/>
    <w:rsid w:val="005E04CE"/>
    <w:rsid w:val="005E6CC9"/>
    <w:rsid w:val="005E7753"/>
    <w:rsid w:val="00600083"/>
    <w:rsid w:val="00604363"/>
    <w:rsid w:val="00624212"/>
    <w:rsid w:val="006242A9"/>
    <w:rsid w:val="00624DCF"/>
    <w:rsid w:val="0063342B"/>
    <w:rsid w:val="00640502"/>
    <w:rsid w:val="006420F9"/>
    <w:rsid w:val="00644D27"/>
    <w:rsid w:val="00653C94"/>
    <w:rsid w:val="006640AE"/>
    <w:rsid w:val="00670041"/>
    <w:rsid w:val="00671FE2"/>
    <w:rsid w:val="00686C0C"/>
    <w:rsid w:val="00691C66"/>
    <w:rsid w:val="00695634"/>
    <w:rsid w:val="006A2531"/>
    <w:rsid w:val="006B4A9F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1CA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7124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085E"/>
    <w:rsid w:val="0092145D"/>
    <w:rsid w:val="009254B7"/>
    <w:rsid w:val="00930CEE"/>
    <w:rsid w:val="00941FFF"/>
    <w:rsid w:val="00945475"/>
    <w:rsid w:val="00955691"/>
    <w:rsid w:val="00961157"/>
    <w:rsid w:val="00965C5B"/>
    <w:rsid w:val="0096684B"/>
    <w:rsid w:val="00972C7F"/>
    <w:rsid w:val="00976E46"/>
    <w:rsid w:val="00990121"/>
    <w:rsid w:val="009B4FB4"/>
    <w:rsid w:val="009C0C39"/>
    <w:rsid w:val="009D1805"/>
    <w:rsid w:val="009E1A09"/>
    <w:rsid w:val="00A02545"/>
    <w:rsid w:val="00A025E6"/>
    <w:rsid w:val="00A05555"/>
    <w:rsid w:val="00A06D89"/>
    <w:rsid w:val="00A16D53"/>
    <w:rsid w:val="00A35790"/>
    <w:rsid w:val="00A42152"/>
    <w:rsid w:val="00A45A89"/>
    <w:rsid w:val="00A47F12"/>
    <w:rsid w:val="00A66DE2"/>
    <w:rsid w:val="00A70227"/>
    <w:rsid w:val="00A75673"/>
    <w:rsid w:val="00A847D3"/>
    <w:rsid w:val="00A925BE"/>
    <w:rsid w:val="00AA3772"/>
    <w:rsid w:val="00AB106E"/>
    <w:rsid w:val="00AB2224"/>
    <w:rsid w:val="00AB7A4F"/>
    <w:rsid w:val="00AC36D6"/>
    <w:rsid w:val="00AC60FE"/>
    <w:rsid w:val="00AC77AD"/>
    <w:rsid w:val="00AD3214"/>
    <w:rsid w:val="00AE05D3"/>
    <w:rsid w:val="00AE2550"/>
    <w:rsid w:val="00AE355A"/>
    <w:rsid w:val="00AF6F24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4ED8"/>
    <w:rsid w:val="00C27853"/>
    <w:rsid w:val="00C355A5"/>
    <w:rsid w:val="00C35CDC"/>
    <w:rsid w:val="00C43B64"/>
    <w:rsid w:val="00C53F37"/>
    <w:rsid w:val="00C5499A"/>
    <w:rsid w:val="00C62A0F"/>
    <w:rsid w:val="00C82862"/>
    <w:rsid w:val="00C84E4D"/>
    <w:rsid w:val="00C93DB9"/>
    <w:rsid w:val="00CA2FD0"/>
    <w:rsid w:val="00CB626D"/>
    <w:rsid w:val="00CD5181"/>
    <w:rsid w:val="00CD7485"/>
    <w:rsid w:val="00CE2360"/>
    <w:rsid w:val="00CE236C"/>
    <w:rsid w:val="00CF0047"/>
    <w:rsid w:val="00D00E29"/>
    <w:rsid w:val="00D0747D"/>
    <w:rsid w:val="00D22895"/>
    <w:rsid w:val="00D3404A"/>
    <w:rsid w:val="00D4354E"/>
    <w:rsid w:val="00D43F69"/>
    <w:rsid w:val="00D50F79"/>
    <w:rsid w:val="00D53D96"/>
    <w:rsid w:val="00D67299"/>
    <w:rsid w:val="00D73957"/>
    <w:rsid w:val="00D7411E"/>
    <w:rsid w:val="00D8395C"/>
    <w:rsid w:val="00D87A3E"/>
    <w:rsid w:val="00D910AA"/>
    <w:rsid w:val="00DA028F"/>
    <w:rsid w:val="00DC28E6"/>
    <w:rsid w:val="00DC79E8"/>
    <w:rsid w:val="00DD55F0"/>
    <w:rsid w:val="00DD7BB2"/>
    <w:rsid w:val="00DE1B8E"/>
    <w:rsid w:val="00DF00FA"/>
    <w:rsid w:val="00DF18EE"/>
    <w:rsid w:val="00DF57D8"/>
    <w:rsid w:val="00DF6F6D"/>
    <w:rsid w:val="00E00C02"/>
    <w:rsid w:val="00E032C5"/>
    <w:rsid w:val="00E05869"/>
    <w:rsid w:val="00E24C6A"/>
    <w:rsid w:val="00E25811"/>
    <w:rsid w:val="00E32F85"/>
    <w:rsid w:val="00E36FD8"/>
    <w:rsid w:val="00E37380"/>
    <w:rsid w:val="00E465C4"/>
    <w:rsid w:val="00E517A5"/>
    <w:rsid w:val="00E56E10"/>
    <w:rsid w:val="00E63F64"/>
    <w:rsid w:val="00E74623"/>
    <w:rsid w:val="00E76879"/>
    <w:rsid w:val="00E80E3D"/>
    <w:rsid w:val="00E86D42"/>
    <w:rsid w:val="00E870B8"/>
    <w:rsid w:val="00E977E2"/>
    <w:rsid w:val="00EA1019"/>
    <w:rsid w:val="00EA3B29"/>
    <w:rsid w:val="00EB7421"/>
    <w:rsid w:val="00EC36F5"/>
    <w:rsid w:val="00EC5A4D"/>
    <w:rsid w:val="00ED0DEA"/>
    <w:rsid w:val="00ED73C4"/>
    <w:rsid w:val="00F12568"/>
    <w:rsid w:val="00F20B48"/>
    <w:rsid w:val="00F258BA"/>
    <w:rsid w:val="00F27E9C"/>
    <w:rsid w:val="00F41F41"/>
    <w:rsid w:val="00F46918"/>
    <w:rsid w:val="00F46DDE"/>
    <w:rsid w:val="00F53D72"/>
    <w:rsid w:val="00F641AC"/>
    <w:rsid w:val="00F655ED"/>
    <w:rsid w:val="00F7033C"/>
    <w:rsid w:val="00F87BD3"/>
    <w:rsid w:val="00F96D0D"/>
    <w:rsid w:val="00F976AD"/>
    <w:rsid w:val="00FA6461"/>
    <w:rsid w:val="00FB2CEF"/>
    <w:rsid w:val="00FE038F"/>
    <w:rsid w:val="00FE2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C6F5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C6F59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C6F5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C6F59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747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59209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2577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700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4536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628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4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9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00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9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7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17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74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27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9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73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1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40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12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8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44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0825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237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69823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707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83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0.png"/><Relationship Id="rId3" Type="http://schemas.openxmlformats.org/officeDocument/2006/relationships/image" Target="media/image2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5.png"/><Relationship Id="rId12" Type="http://schemas.openxmlformats.org/officeDocument/2006/relationships/image" Target="media/image2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9.png"/><Relationship Id="rId20" Type="http://schemas.openxmlformats.org/officeDocument/2006/relationships/image" Target="media/image3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6.png"/><Relationship Id="rId14" Type="http://schemas.openxmlformats.org/officeDocument/2006/relationships/image" Target="media/image28.png"/><Relationship Id="rId22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468021-0AEA-43FC-BB47-073B115101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5</TotalTime>
  <Pages>8</Pages>
  <Words>996</Words>
  <Characters>568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66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Mariya</cp:lastModifiedBy>
  <cp:revision>29</cp:revision>
  <cp:lastPrinted>2015-10-26T22:35:00Z</cp:lastPrinted>
  <dcterms:created xsi:type="dcterms:W3CDTF">2019-11-12T12:29:00Z</dcterms:created>
  <dcterms:modified xsi:type="dcterms:W3CDTF">2023-02-21T17:1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c9d82f4c3926974afe57618f628e6357c5aba4bdf5d4abdf3867ac35c62374</vt:lpwstr>
  </property>
</Properties>
</file>